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0232F" w14:textId="77777777" w:rsidR="002A368D" w:rsidRDefault="002A368D" w:rsidP="00E44512">
      <w:pPr>
        <w:pStyle w:val="style3"/>
        <w:spacing w:before="240" w:beforeAutospacing="0" w:after="0" w:afterAutospacing="0"/>
        <w:jc w:val="center"/>
        <w:rPr>
          <w:rFonts w:ascii="Rockwell Condensed" w:eastAsia="华文琥珀" w:hAnsi="Rockwell Condensed"/>
          <w:b/>
          <w:color w:val="FF0000"/>
          <w:sz w:val="52"/>
          <w:szCs w:val="52"/>
        </w:rPr>
      </w:pPr>
      <w:r>
        <w:rPr>
          <w:rFonts w:ascii="Rockwell Condensed" w:eastAsia="华文琥珀" w:hAnsi="Rockwell Condensed"/>
          <w:b/>
          <w:color w:val="FF0000"/>
          <w:sz w:val="52"/>
          <w:szCs w:val="52"/>
        </w:rPr>
        <w:t>Registration Form</w:t>
      </w:r>
    </w:p>
    <w:p w14:paraId="20B2A8E1" w14:textId="79985EB3" w:rsidR="00441077" w:rsidRDefault="00CC7B45" w:rsidP="00CA1154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kern w:val="2"/>
          <w:sz w:val="21"/>
          <w:szCs w:val="21"/>
        </w:rPr>
      </w:pPr>
      <w:r w:rsidRPr="00CC7B45">
        <w:rPr>
          <w:rFonts w:ascii="Arial" w:hAnsi="Arial" w:cs="Arial"/>
          <w:bCs/>
          <w:kern w:val="2"/>
          <w:sz w:val="21"/>
          <w:szCs w:val="21"/>
        </w:rPr>
        <w:t xml:space="preserve">June </w:t>
      </w:r>
      <w:r w:rsidR="00E44512">
        <w:rPr>
          <w:rFonts w:ascii="Arial" w:hAnsi="Arial" w:cs="Arial"/>
          <w:bCs/>
          <w:kern w:val="2"/>
          <w:sz w:val="21"/>
          <w:szCs w:val="21"/>
        </w:rPr>
        <w:t>21</w:t>
      </w:r>
      <w:r w:rsidRPr="00CC7B45">
        <w:rPr>
          <w:rFonts w:ascii="Arial" w:hAnsi="Arial" w:cs="Arial"/>
          <w:bCs/>
          <w:kern w:val="2"/>
          <w:sz w:val="21"/>
          <w:szCs w:val="21"/>
        </w:rPr>
        <w:t>-</w:t>
      </w:r>
      <w:r w:rsidR="00E44512">
        <w:rPr>
          <w:rFonts w:ascii="Arial" w:hAnsi="Arial" w:cs="Arial"/>
          <w:bCs/>
          <w:kern w:val="2"/>
          <w:sz w:val="21"/>
          <w:szCs w:val="21"/>
        </w:rPr>
        <w:t>23</w:t>
      </w:r>
      <w:r w:rsidRPr="00CC7B45">
        <w:rPr>
          <w:rFonts w:ascii="Arial" w:hAnsi="Arial" w:cs="Arial"/>
          <w:bCs/>
          <w:kern w:val="2"/>
          <w:sz w:val="21"/>
          <w:szCs w:val="21"/>
        </w:rPr>
        <w:t>, 202</w:t>
      </w:r>
      <w:r w:rsidR="00E44512">
        <w:rPr>
          <w:rFonts w:ascii="Arial" w:hAnsi="Arial" w:cs="Arial"/>
          <w:bCs/>
          <w:kern w:val="2"/>
          <w:sz w:val="21"/>
          <w:szCs w:val="21"/>
        </w:rPr>
        <w:t>4</w:t>
      </w:r>
      <w:r w:rsidR="00B237AD" w:rsidRPr="00B237AD">
        <w:rPr>
          <w:rFonts w:ascii="Arial" w:hAnsi="Arial" w:cs="Arial"/>
          <w:bCs/>
          <w:kern w:val="2"/>
          <w:sz w:val="21"/>
          <w:szCs w:val="21"/>
        </w:rPr>
        <w:t xml:space="preserve"> | </w:t>
      </w:r>
      <w:r w:rsidR="00CF21DC" w:rsidRPr="00CF21DC">
        <w:rPr>
          <w:rFonts w:ascii="Arial" w:hAnsi="Arial" w:cs="Arial"/>
          <w:bCs/>
          <w:kern w:val="2"/>
          <w:sz w:val="21"/>
          <w:szCs w:val="21"/>
        </w:rPr>
        <w:t>Xiamen, China</w:t>
      </w:r>
    </w:p>
    <w:p w14:paraId="4A5848AF" w14:textId="6A15F0F8" w:rsidR="004B2DDA" w:rsidRPr="00554C06" w:rsidRDefault="004B2DDA" w:rsidP="004B2DDA">
      <w:pPr>
        <w:pStyle w:val="style3"/>
        <w:rPr>
          <w:rFonts w:ascii="Arial" w:hAnsi="Arial" w:cs="Arial"/>
          <w:sz w:val="21"/>
          <w:szCs w:val="21"/>
        </w:rPr>
      </w:pPr>
      <w:r w:rsidRPr="002C6A01">
        <w:rPr>
          <w:rFonts w:ascii="Rockwell Extra Bold" w:hAnsi="Rockwell Extra Bold" w:cs="Arial"/>
          <w:color w:val="FF0000"/>
          <w:sz w:val="22"/>
          <w:szCs w:val="22"/>
        </w:rPr>
        <w:t>NOTE: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To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avoid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delays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registration,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please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read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the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entire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form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carefully.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 w:hint="eastAsia"/>
          <w:sz w:val="22"/>
          <w:szCs w:val="22"/>
        </w:rPr>
        <w:t xml:space="preserve">Please </w:t>
      </w:r>
      <w:r w:rsidRPr="004F24B3">
        <w:rPr>
          <w:rFonts w:ascii="Arial" w:hAnsi="Arial" w:cs="Arial"/>
          <w:sz w:val="22"/>
          <w:szCs w:val="22"/>
        </w:rPr>
        <w:t>submit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sz w:val="22"/>
          <w:szCs w:val="22"/>
        </w:rPr>
        <w:t>your</w:t>
      </w:r>
      <w:r>
        <w:rPr>
          <w:rFonts w:ascii="Arial" w:hAnsi="Arial" w:cs="Arial"/>
          <w:sz w:val="22"/>
          <w:szCs w:val="22"/>
        </w:rPr>
        <w:t xml:space="preserve"> </w:t>
      </w:r>
      <w:r w:rsidRPr="00207FAE">
        <w:rPr>
          <w:rFonts w:ascii="Arial" w:hAnsi="Arial" w:cs="Arial" w:hint="eastAsia"/>
          <w:color w:val="FF0000"/>
          <w:sz w:val="22"/>
          <w:szCs w:val="22"/>
        </w:rPr>
        <w:t>filled</w:t>
      </w:r>
      <w:r>
        <w:rPr>
          <w:rFonts w:ascii="Arial" w:hAnsi="Arial" w:cs="Arial"/>
          <w:sz w:val="22"/>
          <w:szCs w:val="22"/>
        </w:rPr>
        <w:t xml:space="preserve"> </w:t>
      </w:r>
      <w:r w:rsidRPr="004F24B3">
        <w:rPr>
          <w:rFonts w:ascii="Arial" w:hAnsi="Arial" w:cs="Arial"/>
          <w:color w:val="FF0000"/>
          <w:sz w:val="22"/>
          <w:szCs w:val="22"/>
        </w:rPr>
        <w:t>Registration</w:t>
      </w:r>
      <w:r>
        <w:rPr>
          <w:rFonts w:ascii="Arial" w:hAnsi="Arial" w:cs="Arial"/>
          <w:color w:val="FF0000"/>
          <w:sz w:val="22"/>
          <w:szCs w:val="22"/>
        </w:rPr>
        <w:t xml:space="preserve"> </w:t>
      </w:r>
      <w:r w:rsidRPr="004F24B3">
        <w:rPr>
          <w:rFonts w:ascii="Arial" w:hAnsi="Arial" w:cs="Arial"/>
          <w:color w:val="FF0000"/>
          <w:sz w:val="22"/>
          <w:szCs w:val="22"/>
        </w:rPr>
        <w:t>Form</w:t>
      </w:r>
      <w:r w:rsidR="008B2AB1">
        <w:rPr>
          <w:rFonts w:ascii="Arial" w:hAnsi="Arial" w:cs="Arial"/>
          <w:color w:val="FF0000"/>
          <w:sz w:val="22"/>
          <w:szCs w:val="22"/>
        </w:rPr>
        <w:t xml:space="preserve"> </w:t>
      </w:r>
      <w:r w:rsidR="00365F61" w:rsidRPr="00365F61">
        <w:rPr>
          <w:rFonts w:ascii="Arial" w:hAnsi="Arial" w:cs="Arial" w:hint="eastAsia"/>
          <w:sz w:val="22"/>
          <w:szCs w:val="22"/>
        </w:rPr>
        <w:t>and</w:t>
      </w:r>
      <w:r w:rsidR="00365F61">
        <w:rPr>
          <w:rFonts w:ascii="Arial" w:hAnsi="Arial" w:cs="Arial" w:hint="eastAsia"/>
          <w:color w:val="FF0000"/>
          <w:sz w:val="22"/>
          <w:szCs w:val="22"/>
        </w:rPr>
        <w:t xml:space="preserve"> </w:t>
      </w:r>
      <w:r w:rsidRPr="004F24B3">
        <w:rPr>
          <w:rFonts w:ascii="Arial" w:hAnsi="Arial" w:cs="Arial" w:hint="eastAsia"/>
          <w:color w:val="FF0000"/>
          <w:sz w:val="22"/>
          <w:szCs w:val="22"/>
        </w:rPr>
        <w:t>P</w:t>
      </w:r>
      <w:r w:rsidRPr="004F24B3">
        <w:rPr>
          <w:rFonts w:ascii="Arial" w:hAnsi="Arial" w:cs="Arial"/>
          <w:color w:val="FF0000"/>
          <w:sz w:val="22"/>
          <w:szCs w:val="22"/>
        </w:rPr>
        <w:t>ayment</w:t>
      </w:r>
      <w:r>
        <w:rPr>
          <w:rFonts w:ascii="Arial" w:hAnsi="Arial" w:cs="Arial" w:hint="eastAsia"/>
          <w:color w:val="FF0000"/>
          <w:sz w:val="22"/>
          <w:szCs w:val="22"/>
        </w:rPr>
        <w:t xml:space="preserve"> </w:t>
      </w:r>
      <w:r w:rsidRPr="00A76D1F">
        <w:rPr>
          <w:rFonts w:ascii="Arial" w:hAnsi="Arial" w:cs="Arial" w:hint="eastAsia"/>
          <w:color w:val="FF0000"/>
          <w:sz w:val="22"/>
          <w:szCs w:val="22"/>
        </w:rPr>
        <w:t>Proof</w:t>
      </w:r>
      <w:r>
        <w:rPr>
          <w:rFonts w:ascii="Arial" w:hAnsi="Arial" w:cs="Arial" w:hint="eastAsia"/>
          <w:color w:val="FF0000"/>
          <w:sz w:val="22"/>
          <w:szCs w:val="22"/>
        </w:rPr>
        <w:t xml:space="preserve"> </w:t>
      </w:r>
      <w:r w:rsidRPr="00D435AB">
        <w:rPr>
          <w:rFonts w:ascii="Arial" w:hAnsi="Arial" w:cs="Arial"/>
          <w:sz w:val="22"/>
          <w:szCs w:val="22"/>
        </w:rPr>
        <w:t>of applicable registration fee</w:t>
      </w:r>
      <w:r>
        <w:rPr>
          <w:rFonts w:ascii="Arial" w:hAnsi="Arial" w:cs="Arial" w:hint="eastAsia"/>
          <w:sz w:val="22"/>
          <w:szCs w:val="22"/>
        </w:rPr>
        <w:t xml:space="preserve"> </w:t>
      </w:r>
      <w:r w:rsidRPr="004F24B3">
        <w:rPr>
          <w:rFonts w:ascii="Arial" w:hAnsi="Arial" w:cs="Arial" w:hint="eastAsia"/>
          <w:sz w:val="22"/>
          <w:szCs w:val="22"/>
        </w:rPr>
        <w:t>t</w:t>
      </w:r>
      <w:r>
        <w:rPr>
          <w:rFonts w:ascii="Arial" w:hAnsi="Arial" w:cs="Arial" w:hint="eastAsia"/>
          <w:sz w:val="22"/>
          <w:szCs w:val="22"/>
        </w:rPr>
        <w:t>o</w:t>
      </w:r>
      <w:r w:rsidR="002A368D" w:rsidRPr="00554C06">
        <w:rPr>
          <w:rFonts w:ascii="Arial" w:hAnsi="Arial" w:cs="Arial"/>
          <w:sz w:val="21"/>
          <w:szCs w:val="21"/>
        </w:rPr>
        <w:t xml:space="preserve"> </w:t>
      </w:r>
      <w:r w:rsidR="00CF21DC" w:rsidRPr="00CF21DC">
        <w:rPr>
          <w:rStyle w:val="a6"/>
          <w:rFonts w:ascii="Arial" w:hAnsi="Arial" w:cs="Arial"/>
          <w:kern w:val="2"/>
          <w:sz w:val="22"/>
          <w:szCs w:val="22"/>
          <w:u w:val="none"/>
        </w:rPr>
        <w:t>seai_conf@163.com</w:t>
      </w:r>
      <w:r w:rsidR="00CF21DC">
        <w:rPr>
          <w:rStyle w:val="a6"/>
          <w:rFonts w:ascii="Arial" w:hAnsi="Arial" w:cs="Arial"/>
          <w:kern w:val="2"/>
          <w:sz w:val="22"/>
          <w:szCs w:val="22"/>
          <w:u w:val="none"/>
        </w:rPr>
        <w:t>.</w:t>
      </w:r>
      <w:r w:rsidR="00C71A3B">
        <w:rPr>
          <w:rFonts w:ascii="Arial" w:hAnsi="Arial" w:cs="Arial"/>
          <w:sz w:val="21"/>
          <w:szCs w:val="21"/>
        </w:rPr>
        <w:t xml:space="preserve"> </w:t>
      </w:r>
    </w:p>
    <w:p w14:paraId="37E94A40" w14:textId="77777777" w:rsidR="009C5EC3" w:rsidRDefault="004B2DDA" w:rsidP="00013B89">
      <w:pPr>
        <w:pStyle w:val="3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r>
        <w:rPr>
          <w:rFonts w:eastAsiaTheme="minorEastAsia" w:hint="eastAsia"/>
          <w:bCs w:val="0"/>
          <w:color w:val="1F497D"/>
          <w:sz w:val="28"/>
          <w:szCs w:val="28"/>
          <w:lang w:eastAsia="zh-CN"/>
        </w:rPr>
        <w:t xml:space="preserve">Participant </w:t>
      </w:r>
      <w:r w:rsidRPr="00D75975">
        <w:rPr>
          <w:bCs w:val="0"/>
          <w:color w:val="1F497D"/>
          <w:sz w:val="28"/>
          <w:szCs w:val="28"/>
          <w:lang w:eastAsia="zh-TW"/>
        </w:rPr>
        <w:t>Information</w:t>
      </w:r>
    </w:p>
    <w:p w14:paraId="0BD2550A" w14:textId="77777777" w:rsidR="004B2DDA" w:rsidRDefault="004B2DDA" w:rsidP="002A368D">
      <w:pPr>
        <w:pStyle w:val="3"/>
        <w:ind w:right="330"/>
        <w:jc w:val="right"/>
        <w:rPr>
          <w:rFonts w:eastAsia="宋体"/>
          <w:b w:val="0"/>
          <w:bCs w:val="0"/>
          <w:sz w:val="22"/>
          <w:szCs w:val="22"/>
          <w:lang w:val="en-US" w:eastAsia="zh-CN"/>
        </w:rPr>
      </w:pPr>
      <w:r w:rsidRPr="00AE03B6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AE03B6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10310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5"/>
        <w:gridCol w:w="1466"/>
        <w:gridCol w:w="964"/>
        <w:gridCol w:w="13"/>
        <w:gridCol w:w="2651"/>
        <w:gridCol w:w="2271"/>
      </w:tblGrid>
      <w:tr w:rsidR="00823571" w:rsidRPr="00AE03B6" w14:paraId="099F8618" w14:textId="77777777" w:rsidTr="00AE2E7A">
        <w:trPr>
          <w:jc w:val="center"/>
        </w:trPr>
        <w:tc>
          <w:tcPr>
            <w:tcW w:w="103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F1527AB" w14:textId="77777777" w:rsidR="00823571" w:rsidRPr="00AE03B6" w:rsidRDefault="00823571" w:rsidP="00735EE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aper ID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Your Paper ID Number in Text Box"/>
                <w:id w:val="1848212822"/>
                <w:lock w:val="sdtLocked"/>
                <w:placeholder>
                  <w:docPart w:val="FB29668076AC49B282F2AC1A5132313C"/>
                </w:placeholder>
                <w:showingPlcHdr/>
                <w:text/>
              </w:sdtPr>
              <w:sdtContent>
                <w:r w:rsidR="00735EEA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823571" w:rsidRPr="00AE03B6" w14:paraId="292E4512" w14:textId="77777777" w:rsidTr="00AE2E7A">
        <w:trPr>
          <w:jc w:val="center"/>
        </w:trPr>
        <w:tc>
          <w:tcPr>
            <w:tcW w:w="103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47E7F852" w14:textId="77777777" w:rsidR="00823571" w:rsidRPr="00AE03B6" w:rsidRDefault="00823571" w:rsidP="006B2F70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aper Title:</w:t>
            </w:r>
            <w:r w:rsidR="00454BFF" w:rsidRPr="00AE03B6">
              <w:rPr>
                <w:rFonts w:ascii="Arial" w:hAnsi="Arial" w:cs="Arial"/>
                <w:color w:val="808080" w:themeColor="background1" w:themeShade="80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aper Title in Text Box(Exactly Same as Final Manuscript)"/>
                <w:id w:val="1707443174"/>
                <w:lock w:val="sdtLocked"/>
                <w:placeholder>
                  <w:docPart w:val="E7917AC429D14016AAF3F172729FB690"/>
                </w:placeholder>
                <w:showingPlcHdr/>
                <w:text/>
              </w:sdtPr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823571" w:rsidRPr="00AE03B6" w14:paraId="35EE5982" w14:textId="77777777" w:rsidTr="00AE2E7A">
        <w:trPr>
          <w:jc w:val="center"/>
        </w:trPr>
        <w:tc>
          <w:tcPr>
            <w:tcW w:w="1031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F1C90DD" w14:textId="77777777" w:rsidR="00823571" w:rsidRPr="00AE03B6" w:rsidRDefault="00823571" w:rsidP="006B2F70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aper Authors:</w:t>
            </w: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aper Authors in Text Box(Exactly Same as Final Manuscript)"/>
                <w:id w:val="-1217593420"/>
                <w:lock w:val="sdtLocked"/>
                <w:placeholder>
                  <w:docPart w:val="CD5B8041FBD34F03B6DBB6C5CDF44087"/>
                </w:placeholder>
                <w:showingPlcHdr/>
                <w:text/>
              </w:sdtPr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823571" w:rsidRPr="00AE03B6" w14:paraId="69FCBD28" w14:textId="77777777" w:rsidTr="00AE2E7A">
        <w:trPr>
          <w:jc w:val="center"/>
        </w:trPr>
        <w:tc>
          <w:tcPr>
            <w:tcW w:w="8039" w:type="dxa"/>
            <w:gridSpan w:val="5"/>
          </w:tcPr>
          <w:p w14:paraId="13ECA75F" w14:textId="77777777" w:rsidR="00823571" w:rsidRPr="00AE03B6" w:rsidRDefault="00823571" w:rsidP="00735EE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AE03B6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 xml:space="preserve">Registrant Name: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lock w:val="sdtLocked"/>
                <w:placeholder>
                  <w:docPart w:val="1ECD8DBFB5614B758B9E671104911CD2"/>
                </w:placeholder>
                <w:showingPlcHdr/>
                <w:text/>
              </w:sdtPr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 w:rsidR="00735EEA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78DDA480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color w:val="000000"/>
                <w:szCs w:val="21"/>
              </w:rPr>
            </w:pPr>
            <w:r w:rsidRPr="00AE03B6">
              <w:rPr>
                <w:rFonts w:ascii="Arial" w:hAnsi="Arial" w:cs="Arial"/>
                <w:color w:val="000000"/>
              </w:rPr>
              <w:t>Male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□ </w:t>
            </w:r>
            <w:r w:rsidRPr="00AE03B6">
              <w:rPr>
                <w:rFonts w:ascii="Arial" w:hAnsi="Arial" w:cs="Arial"/>
                <w:color w:val="000000"/>
              </w:rPr>
              <w:t>Female</w:t>
            </w:r>
            <w:r w:rsidRPr="00AE03B6">
              <w:rPr>
                <w:rFonts w:ascii="Arial" w:hAnsi="Arial" w:cs="Arial"/>
                <w:sz w:val="20"/>
                <w:szCs w:val="20"/>
              </w:rPr>
              <w:t>□</w:t>
            </w:r>
          </w:p>
        </w:tc>
      </w:tr>
      <w:tr w:rsidR="00823571" w:rsidRPr="00AE03B6" w14:paraId="0353BE8D" w14:textId="77777777" w:rsidTr="00AE2E7A">
        <w:trPr>
          <w:jc w:val="center"/>
        </w:trPr>
        <w:tc>
          <w:tcPr>
            <w:tcW w:w="8039" w:type="dxa"/>
            <w:gridSpan w:val="5"/>
          </w:tcPr>
          <w:p w14:paraId="1FF18EB6" w14:textId="77777777" w:rsidR="00823571" w:rsidRPr="00AE03B6" w:rsidRDefault="00823571" w:rsidP="006B2F70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Prefix:</w:t>
            </w:r>
            <w:r w:rsidR="00735EEA" w:rsidRPr="00AE03B6">
              <w:rPr>
                <w:rFonts w:ascii="Arial" w:hAnsi="Arial" w:cs="Arial"/>
                <w:color w:val="FF505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lock w:val="sdtLocked"/>
                <w:placeholder>
                  <w:docPart w:val="BEAA023FE498473E82548F0C4DE4475D"/>
                </w:placeholder>
                <w:showingPlcHdr/>
                <w:text/>
              </w:sdtPr>
              <w:sdtContent>
                <w:r w:rsidR="00735EEA" w:rsidRPr="00AE03B6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10FC942B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eastAsia="宋体" w:hAnsi="Arial" w:cs="Arial"/>
                <w:color w:val="FF0000"/>
                <w:sz w:val="22"/>
              </w:rPr>
              <w:t>*</w:t>
            </w:r>
            <w:r w:rsidRPr="00AE03B6">
              <w:rPr>
                <w:rFonts w:ascii="Arial" w:hAnsi="Arial" w:cs="Arial"/>
                <w:sz w:val="20"/>
                <w:szCs w:val="20"/>
              </w:rPr>
              <w:t>A clear photo</w:t>
            </w:r>
          </w:p>
          <w:p w14:paraId="44CCE400" w14:textId="77777777" w:rsidR="00823571" w:rsidRPr="00AE03B6" w:rsidRDefault="00823571" w:rsidP="008C6216">
            <w:pPr>
              <w:rPr>
                <w:rFonts w:ascii="Arial" w:hAnsi="Arial" w:cs="Arial"/>
                <w:color w:val="000000"/>
              </w:rPr>
            </w:pPr>
          </w:p>
        </w:tc>
      </w:tr>
      <w:tr w:rsidR="00823571" w:rsidRPr="00AE03B6" w14:paraId="024E8D06" w14:textId="77777777" w:rsidTr="00AE2E7A">
        <w:trPr>
          <w:jc w:val="center"/>
        </w:trPr>
        <w:tc>
          <w:tcPr>
            <w:tcW w:w="8039" w:type="dxa"/>
            <w:gridSpan w:val="5"/>
          </w:tcPr>
          <w:p w14:paraId="3EC1E5F0" w14:textId="77777777" w:rsidR="00823571" w:rsidRPr="00AE03B6" w:rsidRDefault="00823571" w:rsidP="005A1157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AE03B6">
              <w:rPr>
                <w:rStyle w:val="a3"/>
                <w:rFonts w:ascii="Arial" w:hAnsi="Arial" w:cs="Arial"/>
                <w:color w:val="808080" w:themeColor="background1" w:themeShade="80"/>
                <w:sz w:val="16"/>
                <w:szCs w:val="16"/>
              </w:rPr>
              <w:t>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lock w:val="sdtLocked"/>
                <w:placeholder>
                  <w:docPart w:val="6E3FB9D690404C669F19FA0F34CBAFDC"/>
                </w:placeholder>
                <w:showingPlcHdr/>
                <w:text/>
              </w:sdtPr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2F9F034E" w14:textId="77777777" w:rsidR="00823571" w:rsidRPr="00AE03B6" w:rsidRDefault="00823571" w:rsidP="008C6216">
            <w:pPr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4C8859F0" w14:textId="77777777" w:rsidTr="00AE2E7A">
        <w:trPr>
          <w:trHeight w:val="634"/>
          <w:jc w:val="center"/>
        </w:trPr>
        <w:tc>
          <w:tcPr>
            <w:tcW w:w="8039" w:type="dxa"/>
            <w:gridSpan w:val="5"/>
            <w:vAlign w:val="center"/>
          </w:tcPr>
          <w:p w14:paraId="1A84CFD0" w14:textId="77777777" w:rsidR="00823571" w:rsidRPr="00AE03B6" w:rsidRDefault="00823571" w:rsidP="005A115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*Valid Shipping Address: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lock w:val="sdtLocked"/>
                <w:placeholder>
                  <w:docPart w:val="04C7CE2F9879460985C522C651F637BD"/>
                </w:placeholder>
                <w:showingPlcHdr/>
                <w:text/>
              </w:sdtPr>
              <w:sdtContent>
                <w:r w:rsidR="005A1157"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4250D9E" w14:textId="77777777" w:rsidR="00823571" w:rsidRPr="00AE03B6" w:rsidRDefault="00823571" w:rsidP="008C6216">
            <w:pPr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7B678D1F" w14:textId="77777777" w:rsidTr="00AE2E7A">
        <w:trPr>
          <w:jc w:val="center"/>
        </w:trPr>
        <w:tc>
          <w:tcPr>
            <w:tcW w:w="2945" w:type="dxa"/>
          </w:tcPr>
          <w:p w14:paraId="25EF29A0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Country: </w:t>
            </w:r>
          </w:p>
        </w:tc>
        <w:tc>
          <w:tcPr>
            <w:tcW w:w="2430" w:type="dxa"/>
            <w:gridSpan w:val="2"/>
          </w:tcPr>
          <w:p w14:paraId="631CA601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000000"/>
                <w:sz w:val="20"/>
                <w:szCs w:val="20"/>
                <w:lang w:eastAsia="zh-TW"/>
              </w:rPr>
              <w:t>State/Province: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D196E1F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33A27B79" w14:textId="77777777" w:rsidR="00823571" w:rsidRPr="00AE03B6" w:rsidRDefault="00823571" w:rsidP="008C6216">
            <w:pPr>
              <w:spacing w:before="60" w:after="60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10EE80E8" w14:textId="77777777" w:rsidTr="00AE2E7A">
        <w:trPr>
          <w:trHeight w:val="251"/>
          <w:jc w:val="center"/>
        </w:trPr>
        <w:tc>
          <w:tcPr>
            <w:tcW w:w="4411" w:type="dxa"/>
            <w:gridSpan w:val="2"/>
          </w:tcPr>
          <w:p w14:paraId="4E9DD8FE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Tel.: </w:t>
            </w:r>
          </w:p>
        </w:tc>
        <w:tc>
          <w:tcPr>
            <w:tcW w:w="3628" w:type="dxa"/>
            <w:gridSpan w:val="3"/>
          </w:tcPr>
          <w:p w14:paraId="189A767F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  <w:lang w:eastAsia="zh-TW"/>
              </w:rPr>
              <w:t>ZIP/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Post Code: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8C0A107" w14:textId="77777777" w:rsidR="00823571" w:rsidRPr="00AE03B6" w:rsidRDefault="00823571" w:rsidP="008C6216">
            <w:pPr>
              <w:spacing w:before="60" w:after="60"/>
              <w:jc w:val="center"/>
              <w:rPr>
                <w:rFonts w:ascii="Arial" w:hAnsi="Arial" w:cs="Arial"/>
                <w:color w:val="000000"/>
                <w:szCs w:val="21"/>
              </w:rPr>
            </w:pPr>
          </w:p>
        </w:tc>
      </w:tr>
      <w:tr w:rsidR="00823571" w:rsidRPr="00AE03B6" w14:paraId="6BF9964B" w14:textId="77777777" w:rsidTr="00AE2E7A">
        <w:trPr>
          <w:jc w:val="center"/>
        </w:trPr>
        <w:tc>
          <w:tcPr>
            <w:tcW w:w="5388" w:type="dxa"/>
            <w:gridSpan w:val="4"/>
            <w:tcBorders>
              <w:top w:val="single" w:sz="4" w:space="0" w:color="auto"/>
            </w:tcBorders>
          </w:tcPr>
          <w:p w14:paraId="28D40565" w14:textId="77777777" w:rsidR="00823571" w:rsidRPr="00AE03B6" w:rsidRDefault="00823571" w:rsidP="005A115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lock w:val="sdtLocked"/>
                <w:placeholder>
                  <w:docPart w:val="1878148ADD7F4771AD1C93896AC21520"/>
                </w:placeholder>
                <w:showingPlcHdr/>
                <w:text/>
              </w:sdtPr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8DFC79C" w14:textId="77777777" w:rsidR="00823571" w:rsidRPr="00AE03B6" w:rsidRDefault="00823571" w:rsidP="008C6216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Student ID Number:</w:t>
            </w:r>
            <w:r w:rsidRPr="00AE03B6">
              <w:rPr>
                <w:rFonts w:ascii="Arial" w:hAnsi="Arial" w:cs="Arial"/>
              </w:rPr>
              <w:t xml:space="preserve"> </w:t>
            </w:r>
          </w:p>
        </w:tc>
      </w:tr>
      <w:tr w:rsidR="009C5EC3" w:rsidRPr="00AE03B6" w14:paraId="0EEB4A3D" w14:textId="77777777" w:rsidTr="00AE2E7A">
        <w:trPr>
          <w:trHeight w:val="1172"/>
          <w:jc w:val="center"/>
        </w:trPr>
        <w:tc>
          <w:tcPr>
            <w:tcW w:w="10310" w:type="dxa"/>
            <w:gridSpan w:val="6"/>
          </w:tcPr>
          <w:p w14:paraId="6107A74A" w14:textId="4D4F5EC9" w:rsidR="009C5EC3" w:rsidRPr="00AE03B6" w:rsidRDefault="009C5EC3" w:rsidP="00686E4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bookmarkStart w:id="0" w:name="OLE_LINK56"/>
            <w:bookmarkStart w:id="1" w:name="OLE_LINK57"/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AE03B6">
              <w:rPr>
                <w:rFonts w:ascii="Arial" w:hAnsi="Arial" w:cs="Arial"/>
                <w:color w:val="FF5050"/>
                <w:sz w:val="20"/>
                <w:szCs w:val="20"/>
              </w:rPr>
              <w:t>Will you attend conference in person?</w:t>
            </w:r>
            <w:r w:rsidR="002A368D"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lock w:val="sdtLocked"/>
                <w:placeholder>
                  <w:docPart w:val="191A1AD75F174FB083E2BF40CBB27C88"/>
                </w:placeholder>
                <w:text/>
              </w:sdtPr>
              <w:sdtContent>
                <w:r w:rsidR="00736323"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>Yes</w:t>
                </w:r>
                <w:r w:rsidR="00736323">
                  <w:rPr>
                    <w:rFonts w:ascii="Arial" w:hAnsi="Arial" w:cs="Arial"/>
                    <w:color w:val="808080" w:themeColor="background1" w:themeShade="80"/>
                    <w:sz w:val="16"/>
                    <w:szCs w:val="16"/>
                  </w:rPr>
                  <w:t>, in person / No, online</w:t>
                </w:r>
              </w:sdtContent>
            </w:sdt>
          </w:p>
          <w:p w14:paraId="7DA9BF62" w14:textId="77777777" w:rsidR="009C5EC3" w:rsidRPr="00AE03B6" w:rsidRDefault="009C5EC3" w:rsidP="00AE3A9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b/>
                <w:sz w:val="20"/>
                <w:szCs w:val="20"/>
              </w:rPr>
              <w:t>If no</w:t>
            </w:r>
            <w:r w:rsidRPr="00AE03B6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AE3A93" w:rsidRPr="00AE03B6">
              <w:rPr>
                <w:rFonts w:ascii="Arial" w:hAnsi="Arial" w:cs="Arial"/>
                <w:color w:val="292526"/>
                <w:sz w:val="20"/>
                <w:szCs w:val="20"/>
              </w:rPr>
              <w:t>Electronic proceedings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and official receipt will be sent to you</w:t>
            </w:r>
            <w:r w:rsidR="00AE3A93" w:rsidRPr="00AE03B6">
              <w:rPr>
                <w:rFonts w:ascii="Arial" w:hAnsi="Arial" w:cs="Arial"/>
                <w:color w:val="292526"/>
                <w:sz w:val="20"/>
                <w:szCs w:val="20"/>
              </w:rPr>
              <w:t>r email address.</w:t>
            </w:r>
          </w:p>
          <w:p w14:paraId="74201C51" w14:textId="77777777" w:rsidR="002A368D" w:rsidRPr="00AE03B6" w:rsidRDefault="002A368D" w:rsidP="00AE3A9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>(</w:t>
            </w:r>
            <w:r w:rsidRPr="00AE03B6">
              <w:rPr>
                <w:rFonts w:ascii="Arial" w:hAnsi="Arial" w:cs="Arial"/>
                <w:color w:val="FF0000"/>
                <w:sz w:val="20"/>
                <w:szCs w:val="20"/>
              </w:rPr>
              <w:t>Very important!</w:t>
            </w:r>
            <w:r w:rsidRPr="00AE03B6">
              <w:rPr>
                <w:rFonts w:ascii="Arial" w:hAnsi="Arial" w:cs="Arial"/>
                <w:color w:val="292526"/>
                <w:sz w:val="20"/>
                <w:szCs w:val="20"/>
              </w:rPr>
              <w:t xml:space="preserve"> The certificate for participant will be under the presenter’s name.)</w:t>
            </w:r>
          </w:p>
        </w:tc>
      </w:tr>
      <w:tr w:rsidR="001367AC" w:rsidRPr="00AE03B6" w14:paraId="50B40707" w14:textId="77777777" w:rsidTr="002E253F">
        <w:trPr>
          <w:trHeight w:val="674"/>
          <w:jc w:val="center"/>
        </w:trPr>
        <w:tc>
          <w:tcPr>
            <w:tcW w:w="10310" w:type="dxa"/>
            <w:gridSpan w:val="6"/>
          </w:tcPr>
          <w:p w14:paraId="738BAE8B" w14:textId="2859FDF1" w:rsidR="001367AC" w:rsidRPr="00AE03B6" w:rsidRDefault="00910BA5" w:rsidP="005A1157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910BA5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1367AC" w:rsidRPr="00AE03B6">
              <w:rPr>
                <w:rFonts w:ascii="Arial" w:hAnsi="Arial" w:cs="Arial"/>
                <w:color w:val="292526"/>
                <w:sz w:val="20"/>
                <w:szCs w:val="20"/>
              </w:rPr>
              <w:t>lease enter the presenter’s name:</w:t>
            </w:r>
            <w:r w:rsidR="001367AC" w:rsidRPr="00AE03B6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808080" w:themeColor="background1" w:themeShade="80"/>
                  <w:sz w:val="16"/>
                  <w:szCs w:val="16"/>
                </w:rPr>
                <w:alias w:val="Type Presenter's Name"/>
                <w:tag w:val="Type Presenter's Name"/>
                <w:id w:val="1254784647"/>
                <w:lock w:val="sdtLocked"/>
                <w:placeholder>
                  <w:docPart w:val="44A8EC13541C489C9A39054EE22F9A01"/>
                </w:placeholder>
                <w:showingPlcHdr/>
                <w:text/>
              </w:sdtPr>
              <w:sdtContent>
                <w:r w:rsidR="005A1157" w:rsidRPr="00AE03B6">
                  <w:rPr>
                    <w:rFonts w:ascii="Arial" w:hAnsi="Arial" w:cs="Arial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9C5EC3" w:rsidRPr="00AE03B6" w14:paraId="0287C2F2" w14:textId="77777777" w:rsidTr="00AE2E7A">
        <w:trPr>
          <w:jc w:val="center"/>
        </w:trPr>
        <w:tc>
          <w:tcPr>
            <w:tcW w:w="10310" w:type="dxa"/>
            <w:gridSpan w:val="6"/>
          </w:tcPr>
          <w:p w14:paraId="257E6D30" w14:textId="77777777" w:rsidR="009C5EC3" w:rsidRPr="00AE03B6" w:rsidRDefault="009C5EC3" w:rsidP="00740E7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>Special dietary</w:t>
            </w:r>
            <w:r w:rsidRPr="00AE03B6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7E2F9583" w14:textId="77777777" w:rsidR="009C5EC3" w:rsidRPr="00AE03B6" w:rsidRDefault="009C5EC3" w:rsidP="00740E7D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E03B6">
              <w:rPr>
                <w:rFonts w:ascii="Arial" w:hAnsi="Arial" w:cs="Arial"/>
                <w:color w:val="000000"/>
                <w:sz w:val="20"/>
                <w:szCs w:val="20"/>
              </w:rPr>
              <w:t>Diabetic□    Vegetarian□    Muslim□    Other□    (please specify:                       )</w:t>
            </w:r>
          </w:p>
        </w:tc>
      </w:tr>
      <w:tr w:rsidR="009C5EC3" w:rsidRPr="00AE03B6" w14:paraId="2B6A7AAB" w14:textId="77777777" w:rsidTr="00AE2E7A">
        <w:trPr>
          <w:jc w:val="center"/>
        </w:trPr>
        <w:tc>
          <w:tcPr>
            <w:tcW w:w="10310" w:type="dxa"/>
            <w:gridSpan w:val="6"/>
          </w:tcPr>
          <w:p w14:paraId="2D4E773C" w14:textId="3226EBC5" w:rsidR="009C5EC3" w:rsidRDefault="002E253F" w:rsidP="000D3858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2E253F">
              <w:rPr>
                <w:rFonts w:ascii="Arial" w:hAnsi="Arial" w:cs="Arial"/>
                <w:color w:val="0D0D0D"/>
                <w:sz w:val="20"/>
                <w:szCs w:val="20"/>
              </w:rPr>
              <w:t xml:space="preserve">Invoice </w:t>
            </w:r>
            <w:r w:rsidR="00C951A2">
              <w:rPr>
                <w:rFonts w:ascii="Arial" w:hAnsi="Arial" w:cs="Arial"/>
                <w:color w:val="0D0D0D"/>
                <w:sz w:val="20"/>
                <w:szCs w:val="20"/>
              </w:rPr>
              <w:t>I</w:t>
            </w:r>
            <w:r w:rsidR="00C951A2">
              <w:rPr>
                <w:rFonts w:ascii="Arial" w:hAnsi="Arial" w:cs="Arial" w:hint="eastAsia"/>
                <w:color w:val="0D0D0D"/>
                <w:sz w:val="20"/>
                <w:szCs w:val="20"/>
              </w:rPr>
              <w:t xml:space="preserve">nfo </w:t>
            </w:r>
            <w:r w:rsidR="00C951A2">
              <w:rPr>
                <w:rFonts w:ascii="Arial" w:hAnsi="Arial" w:cs="Arial" w:hint="eastAsia"/>
                <w:color w:val="0D0D0D"/>
                <w:sz w:val="20"/>
                <w:szCs w:val="20"/>
              </w:rPr>
              <w:t>发票信息</w:t>
            </w:r>
            <w:r w:rsidRPr="002E253F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p w14:paraId="364110EA" w14:textId="77777777" w:rsidR="00D628A2" w:rsidRDefault="00D628A2" w:rsidP="000D3858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</w:p>
          <w:p w14:paraId="7932C2DC" w14:textId="77777777" w:rsidR="002E253F" w:rsidRPr="00AE03B6" w:rsidRDefault="002E253F" w:rsidP="000D385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FE1CEA" w:rsidRPr="00AE03B6" w14:paraId="483601E3" w14:textId="77777777" w:rsidTr="00AE2E7A">
        <w:trPr>
          <w:jc w:val="center"/>
        </w:trPr>
        <w:tc>
          <w:tcPr>
            <w:tcW w:w="10310" w:type="dxa"/>
            <w:gridSpan w:val="6"/>
          </w:tcPr>
          <w:p w14:paraId="2EF0B8A1" w14:textId="77777777" w:rsidR="00FE1CEA" w:rsidRPr="00EE016F" w:rsidRDefault="00FE1CEA" w:rsidP="00FE1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C951A2">
              <w:rPr>
                <w:rFonts w:asciiTheme="minorEastAsia" w:hAnsiTheme="minorEastAsia" w:cs="Arial" w:hint="eastAsia"/>
                <w:szCs w:val="20"/>
              </w:rPr>
              <w:t>★</w:t>
            </w:r>
            <w:r w:rsidRPr="00C951A2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>Call For Reviewers/Reviewer Recommendation (if any):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 xml:space="preserve"> </w:t>
            </w:r>
          </w:p>
          <w:p w14:paraId="63E7CF67" w14:textId="77777777" w:rsidR="00FE1CEA" w:rsidRDefault="00FE1CEA" w:rsidP="00FE1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E016F">
              <w:rPr>
                <w:rFonts w:ascii="Arial" w:hAnsi="Arial" w:cs="Arial"/>
                <w:color w:val="0D0D0D"/>
                <w:sz w:val="20"/>
                <w:szCs w:val="20"/>
              </w:rPr>
              <w:t>We need a constant sup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ply of new peer reviewers (</w:t>
            </w:r>
            <w:proofErr w:type="gramStart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Prof./</w:t>
            </w:r>
            <w:proofErr w:type="spellStart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Assoc.Prof</w:t>
            </w:r>
            <w:proofErr w:type="spellEnd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./</w:t>
            </w:r>
            <w:proofErr w:type="spellStart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Asst.Prof</w:t>
            </w:r>
            <w:proofErr w:type="spellEnd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./</w:t>
            </w:r>
            <w:proofErr w:type="gramEnd"/>
            <w:r w:rsidRPr="00C33436">
              <w:rPr>
                <w:rFonts w:ascii="Arial" w:hAnsi="Arial" w:cs="Arial"/>
                <w:color w:val="0D0D0D"/>
                <w:sz w:val="20"/>
                <w:szCs w:val="20"/>
              </w:rPr>
              <w:t>Dr.</w:t>
            </w:r>
            <w:r w:rsidRPr="00EE016F">
              <w:rPr>
                <w:rFonts w:ascii="Arial" w:hAnsi="Arial" w:cs="Arial"/>
                <w:color w:val="0D0D0D"/>
                <w:sz w:val="20"/>
                <w:szCs w:val="20"/>
              </w:rPr>
              <w:t xml:space="preserve"> are preferred). Might you be one? If you would like to volunteer or recommend related scholars, please fill in the following info and we will follow up with it.</w:t>
            </w:r>
          </w:p>
          <w:p w14:paraId="4F0C973B" w14:textId="77777777" w:rsidR="00FE1CEA" w:rsidRPr="00EF3FCC" w:rsidRDefault="00FE1CEA" w:rsidP="00FE1CEA">
            <w:pPr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>Full Name + Organization + Position (</w:t>
            </w:r>
            <w:r>
              <w:rPr>
                <w:rFonts w:cstheme="minorHAnsi" w:hint="eastAsia"/>
                <w:color w:val="FF0000"/>
                <w:szCs w:val="20"/>
                <w:lang w:val="en-GB"/>
              </w:rPr>
              <w:t>Prof./</w:t>
            </w:r>
            <w:proofErr w:type="spellStart"/>
            <w:r>
              <w:rPr>
                <w:rFonts w:cstheme="minorHAnsi" w:hint="eastAsia"/>
                <w:color w:val="FF0000"/>
                <w:szCs w:val="20"/>
                <w:lang w:val="en-GB"/>
              </w:rPr>
              <w:t>Assoc.Prof</w:t>
            </w:r>
            <w:proofErr w:type="spellEnd"/>
            <w:r>
              <w:rPr>
                <w:rFonts w:cstheme="minorHAnsi" w:hint="eastAsia"/>
                <w:color w:val="FF0000"/>
                <w:szCs w:val="20"/>
                <w:lang w:val="en-GB"/>
              </w:rPr>
              <w:t>./</w:t>
            </w:r>
            <w:proofErr w:type="spellStart"/>
            <w:r>
              <w:rPr>
                <w:rFonts w:cstheme="minorHAnsi" w:hint="eastAsia"/>
                <w:color w:val="FF0000"/>
                <w:szCs w:val="20"/>
                <w:lang w:val="en-GB"/>
              </w:rPr>
              <w:t>Asst.Prof</w:t>
            </w:r>
            <w:proofErr w:type="spellEnd"/>
            <w:r>
              <w:rPr>
                <w:rFonts w:cstheme="minorHAnsi" w:hint="eastAsia"/>
                <w:color w:val="FF0000"/>
                <w:szCs w:val="20"/>
                <w:lang w:val="en-GB"/>
              </w:rPr>
              <w:t>./</w:t>
            </w:r>
            <w:proofErr w:type="spellStart"/>
            <w:r>
              <w:rPr>
                <w:rFonts w:cstheme="minorHAnsi" w:hint="eastAsia"/>
                <w:color w:val="FF0000"/>
                <w:szCs w:val="20"/>
                <w:lang w:val="en-GB"/>
              </w:rPr>
              <w:t>Dr.</w:t>
            </w:r>
            <w:proofErr w:type="spellEnd"/>
            <w:r w:rsidRPr="00EF3FCC">
              <w:rPr>
                <w:rFonts w:cstheme="minorHAnsi"/>
                <w:color w:val="FF0000"/>
                <w:szCs w:val="20"/>
                <w:lang w:val="en-GB"/>
              </w:rPr>
              <w:t xml:space="preserve">): </w:t>
            </w:r>
          </w:p>
          <w:p w14:paraId="31129318" w14:textId="77777777" w:rsidR="00FE1CEA" w:rsidRPr="00EF3FCC" w:rsidRDefault="00FE1CEA" w:rsidP="00FE1CEA">
            <w:pPr>
              <w:rPr>
                <w:rFonts w:cstheme="minorHAnsi"/>
                <w:color w:val="FF0000"/>
                <w:szCs w:val="20"/>
                <w:lang w:val="en-GB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30A1BF56" w14:textId="77777777" w:rsidR="00FE1CEA" w:rsidRPr="002E253F" w:rsidRDefault="00FE1CEA" w:rsidP="00FE1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EF3FCC">
              <w:rPr>
                <w:rFonts w:cstheme="minorHAnsi"/>
                <w:color w:val="FF0000"/>
                <w:szCs w:val="20"/>
                <w:lang w:val="en-GB"/>
              </w:rPr>
              <w:t>Email:</w:t>
            </w:r>
          </w:p>
        </w:tc>
      </w:tr>
    </w:tbl>
    <w:p w14:paraId="73E17714" w14:textId="77777777" w:rsidR="00736323" w:rsidRDefault="00736323" w:rsidP="000D149D">
      <w:pPr>
        <w:pStyle w:val="3"/>
        <w:jc w:val="both"/>
        <w:rPr>
          <w:bCs w:val="0"/>
          <w:color w:val="1F497D"/>
          <w:sz w:val="28"/>
          <w:szCs w:val="28"/>
          <w:lang w:eastAsia="zh-TW"/>
        </w:rPr>
      </w:pPr>
      <w:bookmarkStart w:id="4" w:name="OLE_LINK3"/>
      <w:bookmarkEnd w:id="0"/>
      <w:bookmarkEnd w:id="1"/>
      <w:r>
        <w:rPr>
          <w:bCs w:val="0"/>
          <w:color w:val="1F497D"/>
          <w:sz w:val="28"/>
          <w:szCs w:val="28"/>
          <w:lang w:eastAsia="zh-TW"/>
        </w:rPr>
        <w:br w:type="page"/>
      </w:r>
    </w:p>
    <w:p w14:paraId="5AF32B6B" w14:textId="4930E582" w:rsidR="009040F5" w:rsidRPr="00637171" w:rsidRDefault="004B2DDA" w:rsidP="000D149D">
      <w:pPr>
        <w:pStyle w:val="3"/>
        <w:jc w:val="both"/>
        <w:rPr>
          <w:bCs w:val="0"/>
          <w:color w:val="1F497D"/>
          <w:sz w:val="28"/>
          <w:szCs w:val="28"/>
          <w:lang w:eastAsia="zh-CN"/>
        </w:rPr>
      </w:pPr>
      <w:r w:rsidRPr="00AE03B6">
        <w:rPr>
          <w:bCs w:val="0"/>
          <w:color w:val="1F497D"/>
          <w:sz w:val="28"/>
          <w:szCs w:val="28"/>
          <w:lang w:eastAsia="zh-TW"/>
        </w:rPr>
        <w:lastRenderedPageBreak/>
        <w:t xml:space="preserve">Conference Fees </w:t>
      </w:r>
      <w:bookmarkEnd w:id="4"/>
      <w:r w:rsidR="00637171" w:rsidRPr="00637171">
        <w:rPr>
          <w:rFonts w:hint="eastAsia"/>
          <w:b w:val="0"/>
          <w:color w:val="1F497D"/>
          <w:sz w:val="28"/>
          <w:szCs w:val="28"/>
          <w:lang w:eastAsia="zh-TW"/>
        </w:rPr>
        <w:t>(</w:t>
      </w:r>
      <w:r w:rsidR="00637171" w:rsidRPr="00637171">
        <w:rPr>
          <w:b w:val="0"/>
          <w:color w:val="1F497D"/>
          <w:sz w:val="28"/>
          <w:szCs w:val="28"/>
          <w:lang w:eastAsia="zh-TW"/>
        </w:rPr>
        <w:t>USD or CNY)</w:t>
      </w:r>
    </w:p>
    <w:tbl>
      <w:tblPr>
        <w:tblStyle w:val="5-1"/>
        <w:tblW w:w="4949" w:type="pct"/>
        <w:tblInd w:w="108" w:type="dxa"/>
        <w:tblLook w:val="04A0" w:firstRow="1" w:lastRow="0" w:firstColumn="1" w:lastColumn="0" w:noHBand="0" w:noVBand="1"/>
      </w:tblPr>
      <w:tblGrid>
        <w:gridCol w:w="2817"/>
        <w:gridCol w:w="3256"/>
        <w:gridCol w:w="3299"/>
        <w:gridCol w:w="1201"/>
      </w:tblGrid>
      <w:tr w:rsidR="008024D5" w:rsidRPr="00A751FA" w14:paraId="78A7C921" w14:textId="390E6443" w:rsidTr="00E44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  <w:vAlign w:val="center"/>
            <w:hideMark/>
          </w:tcPr>
          <w:p w14:paraId="72D00452" w14:textId="1E7C71F5" w:rsidR="008024D5" w:rsidRPr="00A751FA" w:rsidRDefault="00C75DA7" w:rsidP="00637171">
            <w:pPr>
              <w:widowControl/>
              <w:rPr>
                <w:rFonts w:eastAsia="宋体" w:cstheme="minorHAnsi"/>
                <w:color w:val="666666"/>
                <w:kern w:val="0"/>
                <w:sz w:val="24"/>
                <w:szCs w:val="24"/>
              </w:rPr>
            </w:pPr>
            <w:r w:rsidRPr="00A751FA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CATEGORY</w:t>
            </w:r>
          </w:p>
        </w:tc>
        <w:tc>
          <w:tcPr>
            <w:tcW w:w="1540" w:type="pct"/>
            <w:vAlign w:val="center"/>
            <w:hideMark/>
          </w:tcPr>
          <w:p w14:paraId="1C71CC18" w14:textId="77777777" w:rsidR="008024D5" w:rsidRPr="00637171" w:rsidRDefault="008024D5" w:rsidP="0063717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theme="minorHAnsi"/>
                <w:b w:val="0"/>
                <w:bCs w:val="0"/>
                <w:color w:val="FFFFFF"/>
                <w:kern w:val="0"/>
                <w:sz w:val="24"/>
                <w:szCs w:val="24"/>
              </w:rPr>
            </w:pPr>
            <w:r w:rsidRPr="00A751FA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EARLY BIRD</w:t>
            </w:r>
            <w:r w:rsidRPr="00637171">
              <w:rPr>
                <w:rFonts w:eastAsia="宋体" w:cstheme="minorHAnsi"/>
                <w:b w:val="0"/>
                <w:bCs w:val="0"/>
                <w:color w:val="FFFFFF"/>
                <w:kern w:val="0"/>
                <w:sz w:val="24"/>
                <w:szCs w:val="24"/>
              </w:rPr>
              <w:t xml:space="preserve"> </w:t>
            </w:r>
          </w:p>
          <w:p w14:paraId="3142A976" w14:textId="09E82B90" w:rsidR="008024D5" w:rsidRPr="00A751FA" w:rsidRDefault="008024D5" w:rsidP="0063717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theme="minorHAnsi"/>
                <w:color w:val="666666"/>
                <w:kern w:val="0"/>
                <w:sz w:val="24"/>
                <w:szCs w:val="24"/>
              </w:rPr>
            </w:pPr>
            <w:r w:rsidRPr="00A751FA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 xml:space="preserve">Before </w:t>
            </w:r>
            <w:r w:rsidR="00922B37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 xml:space="preserve">March </w:t>
            </w:r>
            <w:r w:rsidR="00736323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10</w:t>
            </w:r>
          </w:p>
        </w:tc>
        <w:tc>
          <w:tcPr>
            <w:tcW w:w="1560" w:type="pct"/>
            <w:vAlign w:val="center"/>
            <w:hideMark/>
          </w:tcPr>
          <w:p w14:paraId="38D3439A" w14:textId="77777777" w:rsidR="008024D5" w:rsidRPr="00637171" w:rsidRDefault="008024D5" w:rsidP="0063717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theme="minorHAnsi"/>
                <w:b w:val="0"/>
                <w:bCs w:val="0"/>
                <w:color w:val="FFFFFF"/>
                <w:kern w:val="0"/>
                <w:sz w:val="24"/>
                <w:szCs w:val="24"/>
              </w:rPr>
            </w:pPr>
            <w:r w:rsidRPr="00A751FA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LATE REGISTRATION</w:t>
            </w:r>
            <w:r w:rsidRPr="00637171">
              <w:rPr>
                <w:rFonts w:eastAsia="宋体" w:cstheme="minorHAnsi"/>
                <w:b w:val="0"/>
                <w:bCs w:val="0"/>
                <w:color w:val="FFFFFF"/>
                <w:kern w:val="0"/>
                <w:sz w:val="24"/>
                <w:szCs w:val="24"/>
              </w:rPr>
              <w:t xml:space="preserve"> </w:t>
            </w:r>
          </w:p>
          <w:p w14:paraId="656BEE74" w14:textId="6125F100" w:rsidR="008024D5" w:rsidRPr="00A751FA" w:rsidRDefault="008024D5" w:rsidP="00637171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theme="minorHAnsi"/>
                <w:color w:val="666666"/>
                <w:kern w:val="0"/>
                <w:sz w:val="24"/>
                <w:szCs w:val="24"/>
              </w:rPr>
            </w:pPr>
            <w:r w:rsidRPr="00A751FA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 xml:space="preserve">After </w:t>
            </w:r>
            <w:r w:rsidR="00922B37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 xml:space="preserve">March </w:t>
            </w:r>
            <w:r w:rsidR="00736323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10</w:t>
            </w:r>
          </w:p>
        </w:tc>
        <w:tc>
          <w:tcPr>
            <w:tcW w:w="568" w:type="pct"/>
            <w:vAlign w:val="center"/>
          </w:tcPr>
          <w:p w14:paraId="78291F4D" w14:textId="5AC596FE" w:rsidR="008024D5" w:rsidRPr="00637171" w:rsidRDefault="00C75DA7" w:rsidP="00637171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theme="minorHAnsi"/>
                <w:b w:val="0"/>
                <w:bCs w:val="0"/>
                <w:color w:val="FFFFFF"/>
                <w:kern w:val="0"/>
                <w:sz w:val="24"/>
                <w:szCs w:val="24"/>
              </w:rPr>
            </w:pPr>
            <w:r w:rsidRPr="00C75DA7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CHECK</w:t>
            </w:r>
            <w:r w:rsidR="00637171" w:rsidRPr="00637171">
              <w:rPr>
                <w:rFonts w:ascii="Segoe UI Emoji" w:eastAsia="宋体" w:hAnsi="Segoe UI Emoji" w:cs="Segoe UI Emoji"/>
                <w:b w:val="0"/>
                <w:bCs w:val="0"/>
                <w:color w:val="FFFFFF"/>
                <w:kern w:val="0"/>
                <w:sz w:val="24"/>
                <w:szCs w:val="24"/>
              </w:rPr>
              <w:t>✔</w:t>
            </w:r>
          </w:p>
        </w:tc>
      </w:tr>
      <w:tr w:rsidR="008024D5" w:rsidRPr="00A751FA" w14:paraId="53562DB1" w14:textId="512646A6" w:rsidTr="00E44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  <w:hideMark/>
          </w:tcPr>
          <w:p w14:paraId="50A202B5" w14:textId="02937745" w:rsidR="008024D5" w:rsidRPr="00A751FA" w:rsidRDefault="00587F22" w:rsidP="00A751FA">
            <w:pPr>
              <w:widowControl/>
              <w:jc w:val="left"/>
              <w:rPr>
                <w:rFonts w:ascii="Open Sans" w:eastAsia="宋体" w:hAnsi="Open Sans" w:cs="Open Sans"/>
                <w:kern w:val="0"/>
                <w:sz w:val="18"/>
                <w:szCs w:val="18"/>
              </w:rPr>
            </w:pPr>
            <w:r w:rsidRPr="00A751FA">
              <w:rPr>
                <w:rFonts w:ascii="Open Sans" w:eastAsia="宋体" w:hAnsi="Open Sans" w:cs="Open Sans"/>
                <w:kern w:val="0"/>
                <w:sz w:val="18"/>
                <w:szCs w:val="18"/>
              </w:rPr>
              <w:t>Listener</w:t>
            </w:r>
          </w:p>
        </w:tc>
        <w:tc>
          <w:tcPr>
            <w:tcW w:w="1540" w:type="pct"/>
            <w:vAlign w:val="center"/>
            <w:hideMark/>
          </w:tcPr>
          <w:p w14:paraId="724ECAAB" w14:textId="2C3F2BA2" w:rsidR="008024D5" w:rsidRPr="00A751FA" w:rsidRDefault="008024D5" w:rsidP="00604EA1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</w:t>
            </w:r>
            <w:r w:rsidR="00A939F7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250</w:t>
            </w: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/¥</w:t>
            </w:r>
            <w:r w:rsidR="00A939F7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1750</w:t>
            </w:r>
          </w:p>
        </w:tc>
        <w:tc>
          <w:tcPr>
            <w:tcW w:w="1560" w:type="pct"/>
            <w:vAlign w:val="center"/>
            <w:hideMark/>
          </w:tcPr>
          <w:p w14:paraId="53C1F80F" w14:textId="6F9EFC43" w:rsidR="008024D5" w:rsidRPr="00A751FA" w:rsidRDefault="008024D5" w:rsidP="00604EA1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300/¥2</w:t>
            </w:r>
            <w:r w:rsidR="00A939F7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1</w:t>
            </w: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00</w:t>
            </w:r>
          </w:p>
        </w:tc>
        <w:tc>
          <w:tcPr>
            <w:tcW w:w="568" w:type="pct"/>
          </w:tcPr>
          <w:p w14:paraId="44711DF4" w14:textId="77777777" w:rsidR="008024D5" w:rsidRPr="00637171" w:rsidRDefault="008024D5" w:rsidP="00A751FA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587F22" w:rsidRPr="00A751FA" w14:paraId="37C2EFAB" w14:textId="77777777" w:rsidTr="00E4451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40C88F1" w14:textId="1CA09336" w:rsidR="00587F22" w:rsidRPr="00A751FA" w:rsidRDefault="00587F22" w:rsidP="00A751FA">
            <w:pPr>
              <w:widowControl/>
              <w:jc w:val="left"/>
              <w:rPr>
                <w:rFonts w:ascii="Open Sans" w:eastAsia="宋体" w:hAnsi="Open Sans" w:cs="Open Sans"/>
                <w:kern w:val="0"/>
                <w:sz w:val="18"/>
                <w:szCs w:val="18"/>
              </w:rPr>
            </w:pPr>
            <w:r w:rsidRPr="00A751FA">
              <w:rPr>
                <w:rFonts w:ascii="Open Sans" w:eastAsia="宋体" w:hAnsi="Open Sans" w:cs="Open Sans"/>
                <w:kern w:val="0"/>
                <w:sz w:val="18"/>
                <w:szCs w:val="18"/>
              </w:rPr>
              <w:t>Listener</w:t>
            </w:r>
            <w:r>
              <w:rPr>
                <w:rFonts w:ascii="Open Sans" w:eastAsia="宋体" w:hAnsi="Open Sans" w:cs="Open Sans"/>
                <w:kern w:val="0"/>
                <w:sz w:val="18"/>
                <w:szCs w:val="18"/>
              </w:rPr>
              <w:t xml:space="preserve"> (Online)</w:t>
            </w:r>
          </w:p>
        </w:tc>
        <w:tc>
          <w:tcPr>
            <w:tcW w:w="1540" w:type="pct"/>
            <w:vAlign w:val="center"/>
          </w:tcPr>
          <w:p w14:paraId="5FEE67EE" w14:textId="11CD595E" w:rsidR="00587F22" w:rsidRPr="00A751FA" w:rsidRDefault="00587F22" w:rsidP="00604EA1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587F22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150/¥1050</w:t>
            </w:r>
          </w:p>
        </w:tc>
        <w:tc>
          <w:tcPr>
            <w:tcW w:w="1560" w:type="pct"/>
            <w:vAlign w:val="center"/>
          </w:tcPr>
          <w:p w14:paraId="58160241" w14:textId="3F43A008" w:rsidR="00587F22" w:rsidRPr="00A751FA" w:rsidRDefault="00587F22" w:rsidP="00604EA1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587F22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200/¥1400</w:t>
            </w:r>
          </w:p>
        </w:tc>
        <w:tc>
          <w:tcPr>
            <w:tcW w:w="568" w:type="pct"/>
          </w:tcPr>
          <w:p w14:paraId="5F616DEC" w14:textId="77777777" w:rsidR="00587F22" w:rsidRPr="00637171" w:rsidRDefault="00587F22" w:rsidP="00A751FA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024D5" w:rsidRPr="00A751FA" w14:paraId="579EF066" w14:textId="4296F6B4" w:rsidTr="00E445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  <w:hideMark/>
          </w:tcPr>
          <w:p w14:paraId="2C23BBC4" w14:textId="58FA0CDF" w:rsidR="008024D5" w:rsidRPr="00A751FA" w:rsidRDefault="008024D5" w:rsidP="00A751FA">
            <w:pPr>
              <w:widowControl/>
              <w:jc w:val="left"/>
              <w:rPr>
                <w:rFonts w:ascii="Open Sans" w:eastAsia="宋体" w:hAnsi="Open Sans" w:cs="Open Sans"/>
                <w:kern w:val="0"/>
                <w:sz w:val="18"/>
                <w:szCs w:val="18"/>
              </w:rPr>
            </w:pPr>
            <w:r w:rsidRPr="00A751FA">
              <w:rPr>
                <w:rFonts w:ascii="Open Sans" w:eastAsia="宋体" w:hAnsi="Open Sans" w:cs="Open Sans"/>
                <w:kern w:val="0"/>
                <w:sz w:val="18"/>
                <w:szCs w:val="18"/>
              </w:rPr>
              <w:t xml:space="preserve">Extra </w:t>
            </w:r>
            <w:proofErr w:type="gramStart"/>
            <w:r w:rsidRPr="00A751FA">
              <w:rPr>
                <w:rFonts w:ascii="Open Sans" w:eastAsia="宋体" w:hAnsi="Open Sans" w:cs="Open Sans"/>
                <w:kern w:val="0"/>
                <w:sz w:val="18"/>
                <w:szCs w:val="18"/>
              </w:rPr>
              <w:t>Proceeding(</w:t>
            </w:r>
            <w:proofErr w:type="gramEnd"/>
            <w:r w:rsidRPr="00A751FA">
              <w:rPr>
                <w:rFonts w:ascii="Open Sans" w:eastAsia="宋体" w:hAnsi="Open Sans" w:cs="Open Sans"/>
                <w:kern w:val="0"/>
                <w:sz w:val="18"/>
                <w:szCs w:val="18"/>
              </w:rPr>
              <w:t>hard copy)</w:t>
            </w:r>
          </w:p>
        </w:tc>
        <w:tc>
          <w:tcPr>
            <w:tcW w:w="1540" w:type="pct"/>
            <w:vAlign w:val="center"/>
            <w:hideMark/>
          </w:tcPr>
          <w:p w14:paraId="71E70739" w14:textId="77777777" w:rsidR="008024D5" w:rsidRPr="00A751FA" w:rsidRDefault="008024D5" w:rsidP="00604EA1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70/¥500/per one</w:t>
            </w:r>
          </w:p>
        </w:tc>
        <w:tc>
          <w:tcPr>
            <w:tcW w:w="1560" w:type="pct"/>
            <w:vAlign w:val="center"/>
            <w:hideMark/>
          </w:tcPr>
          <w:p w14:paraId="470CF850" w14:textId="77777777" w:rsidR="008024D5" w:rsidRPr="00A751FA" w:rsidRDefault="008024D5" w:rsidP="00604EA1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70/¥500/per one</w:t>
            </w:r>
          </w:p>
        </w:tc>
        <w:tc>
          <w:tcPr>
            <w:tcW w:w="568" w:type="pct"/>
          </w:tcPr>
          <w:p w14:paraId="348321CC" w14:textId="77777777" w:rsidR="008024D5" w:rsidRPr="00637171" w:rsidRDefault="008024D5" w:rsidP="00A751FA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8024D5" w:rsidRPr="00A751FA" w14:paraId="18251DAC" w14:textId="25B450C0" w:rsidTr="00E4451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  <w:hideMark/>
          </w:tcPr>
          <w:p w14:paraId="07796302" w14:textId="0BCCA92C" w:rsidR="008024D5" w:rsidRPr="00A751FA" w:rsidRDefault="008024D5" w:rsidP="00A751FA">
            <w:pPr>
              <w:widowControl/>
              <w:jc w:val="left"/>
              <w:rPr>
                <w:rFonts w:ascii="Open Sans" w:eastAsia="宋体" w:hAnsi="Open Sans" w:cs="Open Sans"/>
                <w:kern w:val="0"/>
                <w:sz w:val="18"/>
                <w:szCs w:val="18"/>
              </w:rPr>
            </w:pPr>
            <w:r w:rsidRPr="00A751FA">
              <w:rPr>
                <w:rFonts w:ascii="Open Sans" w:eastAsia="宋体" w:hAnsi="Open Sans" w:cs="Open Sans"/>
                <w:kern w:val="0"/>
                <w:sz w:val="18"/>
                <w:szCs w:val="18"/>
              </w:rPr>
              <w:t>One Day Tour (optional)</w:t>
            </w:r>
          </w:p>
        </w:tc>
        <w:tc>
          <w:tcPr>
            <w:tcW w:w="1540" w:type="pct"/>
            <w:vAlign w:val="center"/>
            <w:hideMark/>
          </w:tcPr>
          <w:p w14:paraId="56D7F10F" w14:textId="77777777" w:rsidR="008024D5" w:rsidRPr="00A751FA" w:rsidRDefault="008024D5" w:rsidP="00604EA1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80/¥550</w:t>
            </w:r>
          </w:p>
        </w:tc>
        <w:tc>
          <w:tcPr>
            <w:tcW w:w="1560" w:type="pct"/>
            <w:vAlign w:val="center"/>
            <w:hideMark/>
          </w:tcPr>
          <w:p w14:paraId="3547A22B" w14:textId="77777777" w:rsidR="008024D5" w:rsidRPr="00A751FA" w:rsidRDefault="008024D5" w:rsidP="00604EA1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  <w:r w:rsidRPr="00A751FA"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  <w:t>$80/¥550</w:t>
            </w:r>
          </w:p>
        </w:tc>
        <w:tc>
          <w:tcPr>
            <w:tcW w:w="568" w:type="pct"/>
          </w:tcPr>
          <w:p w14:paraId="118A8DB9" w14:textId="77777777" w:rsidR="008024D5" w:rsidRPr="00637171" w:rsidRDefault="008024D5" w:rsidP="00A751FA">
            <w:pPr>
              <w:widowControl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</w:p>
        </w:tc>
      </w:tr>
      <w:tr w:rsidR="00637171" w:rsidRPr="00A751FA" w14:paraId="74E89BF3" w14:textId="77777777" w:rsidTr="008B2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006B2A72" w14:textId="5DB3558E" w:rsidR="00637171" w:rsidRPr="00A751FA" w:rsidRDefault="00C75DA7" w:rsidP="00637171">
            <w:pPr>
              <w:widowControl/>
              <w:rPr>
                <w:rFonts w:ascii="Open Sans" w:eastAsia="宋体" w:hAnsi="Open Sans" w:cs="Open Sans"/>
                <w:kern w:val="0"/>
                <w:sz w:val="18"/>
                <w:szCs w:val="18"/>
              </w:rPr>
            </w:pPr>
            <w:r w:rsidRPr="00637171">
              <w:rPr>
                <w:rFonts w:eastAsia="宋体" w:cstheme="minorHAnsi"/>
                <w:color w:val="FFFFFF"/>
                <w:kern w:val="0"/>
                <w:sz w:val="24"/>
                <w:szCs w:val="24"/>
              </w:rPr>
              <w:t>TOTAL ACCOUNT</w:t>
            </w:r>
          </w:p>
        </w:tc>
        <w:tc>
          <w:tcPr>
            <w:tcW w:w="3668" w:type="pct"/>
            <w:gridSpan w:val="3"/>
          </w:tcPr>
          <w:p w14:paraId="07CA3F3C" w14:textId="742E2C9B" w:rsidR="00637171" w:rsidRPr="00637171" w:rsidRDefault="00637171" w:rsidP="00637171">
            <w:pPr>
              <w:widowControl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 w:themeColor="text1"/>
                <w:kern w:val="0"/>
                <w:sz w:val="20"/>
                <w:szCs w:val="20"/>
              </w:rPr>
            </w:pPr>
          </w:p>
        </w:tc>
      </w:tr>
    </w:tbl>
    <w:p w14:paraId="639A9342" w14:textId="547D9F49" w:rsidR="00604EA1" w:rsidRPr="00604EA1" w:rsidRDefault="00604EA1" w:rsidP="00604EA1">
      <w:pPr>
        <w:pStyle w:val="3"/>
        <w:rPr>
          <w:rFonts w:eastAsiaTheme="minorEastAsia"/>
          <w:bCs w:val="0"/>
          <w:kern w:val="2"/>
          <w:sz w:val="20"/>
          <w:szCs w:val="20"/>
          <w:lang w:val="en-US" w:eastAsia="zh-CN"/>
        </w:rPr>
      </w:pPr>
      <w:r w:rsidRPr="00604EA1">
        <w:rPr>
          <w:rFonts w:eastAsiaTheme="minorEastAsia"/>
          <w:bCs w:val="0"/>
          <w:kern w:val="2"/>
          <w:sz w:val="20"/>
          <w:szCs w:val="20"/>
          <w:lang w:val="en-US" w:eastAsia="zh-CN"/>
        </w:rPr>
        <w:t>Note:</w:t>
      </w:r>
    </w:p>
    <w:p w14:paraId="2F8F21CE" w14:textId="20CAB1E8" w:rsidR="00604EA1" w:rsidRDefault="00604EA1" w:rsidP="00604EA1">
      <w:pPr>
        <w:pStyle w:val="ae"/>
        <w:numPr>
          <w:ilvl w:val="0"/>
          <w:numId w:val="4"/>
        </w:numPr>
        <w:adjustRightInd w:val="0"/>
        <w:snapToGrid w:val="0"/>
        <w:ind w:firstLineChars="0"/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Authors who make their payment before the</w:t>
      </w:r>
      <w:r w:rsidRPr="00604EA1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</w:t>
      </w:r>
      <w:r w:rsidR="00736323" w:rsidRPr="005C4E06">
        <w:rPr>
          <w:rFonts w:ascii="Arial" w:eastAsia="Arial Unicode MS" w:hAnsi="Arial" w:cs="Arial"/>
          <w:b/>
          <w:sz w:val="18"/>
          <w:szCs w:val="18"/>
          <w:lang w:val="en-GB"/>
        </w:rPr>
        <w:t>10</w:t>
      </w:r>
      <w:r w:rsidRPr="005C4E06">
        <w:rPr>
          <w:rFonts w:ascii="Arial" w:eastAsia="Arial Unicode MS" w:hAnsi="Arial" w:cs="Arial" w:hint="eastAsia"/>
          <w:b/>
          <w:sz w:val="18"/>
          <w:szCs w:val="18"/>
          <w:lang w:val="en-GB"/>
        </w:rPr>
        <w:t xml:space="preserve">th </w:t>
      </w:r>
      <w:r w:rsidRPr="005C4E06">
        <w:rPr>
          <w:rFonts w:ascii="Arial" w:eastAsia="Arial Unicode MS" w:hAnsi="Arial" w:cs="Arial"/>
          <w:b/>
          <w:sz w:val="18"/>
          <w:szCs w:val="18"/>
          <w:lang w:val="en-GB"/>
        </w:rPr>
        <w:t xml:space="preserve">of </w:t>
      </w:r>
      <w:r w:rsidR="008C1551" w:rsidRPr="005C4E06">
        <w:rPr>
          <w:rFonts w:ascii="Arial" w:eastAsia="Arial Unicode MS" w:hAnsi="Arial" w:cs="Arial"/>
          <w:b/>
          <w:sz w:val="18"/>
          <w:szCs w:val="18"/>
          <w:lang w:val="en-GB"/>
        </w:rPr>
        <w:t>March</w:t>
      </w:r>
      <w:r w:rsidRPr="005C4E06">
        <w:rPr>
          <w:rFonts w:ascii="Arial" w:eastAsia="Arial Unicode MS" w:hAnsi="Arial" w:cs="Arial" w:hint="eastAsia"/>
          <w:b/>
          <w:sz w:val="18"/>
          <w:szCs w:val="18"/>
          <w:lang w:val="en-GB"/>
        </w:rPr>
        <w:t xml:space="preserve"> 202</w:t>
      </w:r>
      <w:r w:rsidR="00B56992" w:rsidRPr="005C4E06">
        <w:rPr>
          <w:rFonts w:ascii="Arial" w:eastAsia="Arial Unicode MS" w:hAnsi="Arial" w:cs="Arial"/>
          <w:b/>
          <w:sz w:val="18"/>
          <w:szCs w:val="18"/>
          <w:lang w:val="en-GB"/>
        </w:rPr>
        <w:t>3</w:t>
      </w:r>
      <w:r w:rsidRPr="005C4E06">
        <w:rPr>
          <w:rFonts w:ascii="Arial" w:eastAsia="Arial Unicode MS" w:hAnsi="Arial" w:cs="Arial" w:hint="eastAsia"/>
          <w:b/>
          <w:sz w:val="18"/>
          <w:szCs w:val="18"/>
          <w:lang w:val="en-GB"/>
        </w:rPr>
        <w:t xml:space="preserve"> 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will benefit from the Early Bird Registration rate. (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如</w:t>
      </w:r>
      <w:proofErr w:type="gramStart"/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需享受早</w:t>
      </w:r>
      <w:proofErr w:type="gramEnd"/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鸟价，请于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20</w:t>
      </w:r>
      <w:r w:rsidR="00E44512">
        <w:rPr>
          <w:rFonts w:ascii="Arial" w:eastAsia="Arial Unicode MS" w:hAnsi="Arial" w:cs="Arial"/>
          <w:bCs/>
          <w:sz w:val="18"/>
          <w:szCs w:val="18"/>
          <w:lang w:val="en-GB"/>
        </w:rPr>
        <w:t>24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年</w:t>
      </w:r>
      <w:r w:rsidR="008C1551">
        <w:rPr>
          <w:rFonts w:ascii="Arial" w:eastAsia="Arial Unicode MS" w:hAnsi="Arial" w:cs="Arial" w:hint="eastAsia"/>
          <w:bCs/>
          <w:sz w:val="18"/>
          <w:szCs w:val="18"/>
          <w:lang w:val="en-GB"/>
        </w:rPr>
        <w:t>3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月</w:t>
      </w:r>
      <w:r w:rsidR="00736323">
        <w:rPr>
          <w:rFonts w:ascii="Arial" w:eastAsia="Arial Unicode MS" w:hAnsi="Arial" w:cs="Arial" w:hint="eastAsia"/>
          <w:bCs/>
          <w:sz w:val="18"/>
          <w:szCs w:val="18"/>
          <w:lang w:val="en-GB"/>
        </w:rPr>
        <w:t>1</w:t>
      </w:r>
      <w:r w:rsidR="00736323">
        <w:rPr>
          <w:rFonts w:ascii="Arial" w:eastAsia="Arial Unicode MS" w:hAnsi="Arial" w:cs="Arial"/>
          <w:bCs/>
          <w:sz w:val="18"/>
          <w:szCs w:val="18"/>
          <w:lang w:val="en-GB"/>
        </w:rPr>
        <w:t>0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日之前完成注册</w:t>
      </w:r>
      <w:r w:rsidRPr="00604EA1">
        <w:rPr>
          <w:rFonts w:ascii="Arial" w:eastAsia="Arial Unicode MS" w:hAnsi="Arial" w:cs="Arial" w:hint="eastAsia"/>
          <w:bCs/>
          <w:sz w:val="18"/>
          <w:szCs w:val="18"/>
          <w:lang w:val="en-GB"/>
        </w:rPr>
        <w:t>).</w:t>
      </w:r>
    </w:p>
    <w:p w14:paraId="7C1EE0D3" w14:textId="624E5209" w:rsidR="00604EA1" w:rsidRPr="00604EA1" w:rsidRDefault="00604EA1" w:rsidP="00604EA1">
      <w:pPr>
        <w:pStyle w:val="ae"/>
        <w:numPr>
          <w:ilvl w:val="0"/>
          <w:numId w:val="4"/>
        </w:numPr>
        <w:adjustRightInd w:val="0"/>
        <w:snapToGrid w:val="0"/>
        <w:ind w:firstLineChars="0"/>
        <w:rPr>
          <w:rFonts w:ascii="Arial" w:eastAsia="Arial Unicode MS" w:hAnsi="Arial" w:cs="Arial"/>
          <w:bCs/>
          <w:sz w:val="18"/>
          <w:szCs w:val="18"/>
          <w:lang w:val="en-GB"/>
        </w:rPr>
      </w:pPr>
      <w:r>
        <w:rPr>
          <w:rFonts w:ascii="Arial" w:eastAsia="Arial Unicode MS" w:hAnsi="Arial" w:cs="Arial"/>
          <w:bCs/>
          <w:sz w:val="18"/>
          <w:szCs w:val="18"/>
          <w:lang w:val="en-GB"/>
        </w:rPr>
        <w:t>Additional page fee: A full paper is limited to 5 pages</w:t>
      </w:r>
      <w:r w:rsidR="009C716B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in length</w:t>
      </w:r>
      <w:r>
        <w:rPr>
          <w:rFonts w:ascii="Arial" w:eastAsia="Arial Unicode MS" w:hAnsi="Arial" w:cs="Arial"/>
          <w:bCs/>
          <w:sz w:val="18"/>
          <w:szCs w:val="18"/>
          <w:lang w:val="en-GB"/>
        </w:rPr>
        <w:t xml:space="preserve">, while </w:t>
      </w:r>
      <w:r w:rsidR="009C716B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the excess </w:t>
      </w:r>
      <w:r w:rsidR="009C716B" w:rsidRPr="009C716B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will be </w:t>
      </w:r>
      <w:proofErr w:type="spellStart"/>
      <w:r w:rsidR="009C716B">
        <w:rPr>
          <w:rFonts w:ascii="Arial" w:eastAsia="Arial Unicode MS" w:hAnsi="Arial" w:cs="Arial"/>
          <w:bCs/>
          <w:sz w:val="18"/>
          <w:szCs w:val="18"/>
          <w:lang w:val="en-GB"/>
        </w:rPr>
        <w:t>additionaly</w:t>
      </w:r>
      <w:proofErr w:type="spellEnd"/>
      <w:r w:rsidR="009C716B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</w:t>
      </w:r>
      <w:r w:rsidR="009C716B" w:rsidRPr="009C716B">
        <w:rPr>
          <w:rFonts w:ascii="Arial" w:eastAsia="Arial Unicode MS" w:hAnsi="Arial" w:cs="Arial"/>
          <w:bCs/>
          <w:sz w:val="18"/>
          <w:szCs w:val="18"/>
          <w:lang w:val="en-GB"/>
        </w:rPr>
        <w:t>charged</w:t>
      </w:r>
      <w:r w:rsidR="009C716B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. </w:t>
      </w:r>
    </w:p>
    <w:p w14:paraId="157EA8E8" w14:textId="69EC1A18" w:rsidR="00604EA1" w:rsidRPr="006A015C" w:rsidRDefault="00041641" w:rsidP="00E80814">
      <w:pPr>
        <w:pStyle w:val="ae"/>
        <w:numPr>
          <w:ilvl w:val="0"/>
          <w:numId w:val="4"/>
        </w:numPr>
        <w:adjustRightInd w:val="0"/>
        <w:snapToGrid w:val="0"/>
        <w:ind w:firstLineChars="0"/>
        <w:rPr>
          <w:sz w:val="20"/>
          <w:szCs w:val="20"/>
          <w:lang w:val="en-GB"/>
        </w:rPr>
      </w:pPr>
      <w:r w:rsidRPr="00041641">
        <w:rPr>
          <w:rFonts w:ascii="Arial" w:eastAsia="Arial Unicode MS" w:hAnsi="Arial" w:cs="Arial"/>
          <w:sz w:val="18"/>
          <w:szCs w:val="18"/>
          <w:lang w:val="en-GB"/>
        </w:rPr>
        <w:t xml:space="preserve">Please be kindly noted that the conference organizing committee is not responsible for </w:t>
      </w:r>
      <w:r w:rsidRPr="00041641">
        <w:rPr>
          <w:rFonts w:ascii="Arial" w:eastAsia="Arial Unicode MS" w:hAnsi="Arial" w:cs="Arial" w:hint="eastAsia"/>
          <w:sz w:val="18"/>
          <w:szCs w:val="18"/>
          <w:lang w:val="en-GB"/>
        </w:rPr>
        <w:t>attendees</w:t>
      </w:r>
      <w:r w:rsidRPr="00041641">
        <w:rPr>
          <w:rFonts w:ascii="Arial" w:eastAsia="Arial Unicode MS" w:hAnsi="Arial" w:cs="Arial"/>
          <w:sz w:val="18"/>
          <w:szCs w:val="18"/>
          <w:lang w:val="en-GB"/>
        </w:rPr>
        <w:t>’ visa application, transportation</w:t>
      </w:r>
      <w:r w:rsidRPr="00041641">
        <w:rPr>
          <w:rFonts w:ascii="Arial" w:eastAsia="Arial Unicode MS" w:hAnsi="Arial" w:cs="Arial" w:hint="eastAsia"/>
          <w:sz w:val="18"/>
          <w:szCs w:val="18"/>
          <w:lang w:val="en-GB"/>
        </w:rPr>
        <w:t>,</w:t>
      </w:r>
      <w:r w:rsidRPr="00041641">
        <w:rPr>
          <w:rFonts w:ascii="Arial" w:eastAsia="Arial Unicode MS" w:hAnsi="Arial" w:cs="Arial"/>
          <w:sz w:val="18"/>
          <w:szCs w:val="18"/>
          <w:lang w:val="en-GB"/>
        </w:rPr>
        <w:t xml:space="preserve"> and accommodation, so we suggest you prepare them in advance. No refund will be </w:t>
      </w:r>
      <w:r w:rsidRPr="00041641">
        <w:rPr>
          <w:rFonts w:ascii="Arial" w:eastAsia="Arial Unicode MS" w:hAnsi="Arial" w:cs="Arial" w:hint="eastAsia"/>
          <w:sz w:val="18"/>
          <w:szCs w:val="18"/>
          <w:lang w:val="en-GB"/>
        </w:rPr>
        <w:t xml:space="preserve">approved for </w:t>
      </w:r>
      <w:r w:rsidRPr="00041641">
        <w:rPr>
          <w:rFonts w:ascii="Arial" w:eastAsia="Arial Unicode MS" w:hAnsi="Arial" w:cs="Arial"/>
          <w:sz w:val="18"/>
          <w:szCs w:val="18"/>
          <w:lang w:val="en-GB"/>
        </w:rPr>
        <w:t xml:space="preserve">absence </w:t>
      </w:r>
      <w:r w:rsidRPr="00041641">
        <w:rPr>
          <w:rFonts w:ascii="Arial" w:eastAsia="Arial Unicode MS" w:hAnsi="Arial" w:cs="Arial" w:hint="eastAsia"/>
          <w:sz w:val="18"/>
          <w:szCs w:val="18"/>
          <w:lang w:val="en-GB"/>
        </w:rPr>
        <w:t xml:space="preserve">due to </w:t>
      </w:r>
      <w:r w:rsidRPr="00041641">
        <w:rPr>
          <w:rFonts w:ascii="Arial" w:eastAsia="Arial Unicode MS" w:hAnsi="Arial" w:cs="Arial"/>
          <w:sz w:val="18"/>
          <w:szCs w:val="18"/>
          <w:lang w:val="en-GB"/>
        </w:rPr>
        <w:t>personal reasons.</w:t>
      </w:r>
      <w:r w:rsidRPr="00041641">
        <w:rPr>
          <w:rFonts w:ascii="Arial" w:eastAsia="Arial Unicode MS" w:hAnsi="Arial" w:cs="Arial" w:hint="eastAsia"/>
          <w:sz w:val="18"/>
          <w:szCs w:val="18"/>
          <w:lang w:val="en-GB"/>
        </w:rPr>
        <w:t xml:space="preserve"> </w:t>
      </w:r>
    </w:p>
    <w:p w14:paraId="21B20920" w14:textId="77777777" w:rsidR="006A015C" w:rsidRPr="00041641" w:rsidRDefault="006A015C" w:rsidP="006A015C">
      <w:pPr>
        <w:pStyle w:val="ae"/>
        <w:adjustRightInd w:val="0"/>
        <w:snapToGrid w:val="0"/>
        <w:ind w:left="360" w:firstLineChars="0" w:firstLine="0"/>
        <w:rPr>
          <w:sz w:val="20"/>
          <w:szCs w:val="20"/>
          <w:lang w:val="en-GB"/>
        </w:rPr>
      </w:pPr>
    </w:p>
    <w:p w14:paraId="7F90D0E8" w14:textId="675388D4" w:rsidR="004B2DDA" w:rsidRPr="00AE03B6" w:rsidRDefault="004B2DDA" w:rsidP="00604EA1">
      <w:pPr>
        <w:pStyle w:val="3"/>
        <w:jc w:val="both"/>
        <w:rPr>
          <w:rFonts w:eastAsiaTheme="minorEastAsia"/>
          <w:bCs w:val="0"/>
          <w:color w:val="1F497D"/>
          <w:sz w:val="28"/>
          <w:szCs w:val="28"/>
          <w:lang w:eastAsia="zh-CN"/>
        </w:rPr>
      </w:pPr>
      <w:r w:rsidRPr="00AE03B6">
        <w:rPr>
          <w:bCs w:val="0"/>
          <w:color w:val="1F497D"/>
          <w:sz w:val="28"/>
          <w:szCs w:val="28"/>
          <w:lang w:eastAsia="zh-TW"/>
        </w:rPr>
        <w:t>Payment Terms</w:t>
      </w:r>
      <w:r w:rsidR="00013B89" w:rsidRPr="00AE03B6">
        <w:rPr>
          <w:rFonts w:eastAsiaTheme="minorEastAsia"/>
          <w:bCs w:val="0"/>
          <w:color w:val="1F497D"/>
          <w:sz w:val="28"/>
          <w:szCs w:val="28"/>
          <w:lang w:eastAsia="zh-CN"/>
        </w:rPr>
        <w:t xml:space="preserve"> </w:t>
      </w:r>
      <w:r w:rsidR="00736323" w:rsidRPr="00AE03B6">
        <w:rPr>
          <w:sz w:val="18"/>
          <w:szCs w:val="18"/>
        </w:rPr>
        <w:t>(</w:t>
      </w:r>
      <w:r w:rsidR="00736323" w:rsidRPr="00AE03B6">
        <w:rPr>
          <w:color w:val="FF0000"/>
          <w:sz w:val="18"/>
          <w:szCs w:val="18"/>
        </w:rPr>
        <w:t>No handling fee</w:t>
      </w:r>
      <w:r w:rsidR="00736323" w:rsidRPr="00AE03B6">
        <w:rPr>
          <w:sz w:val="18"/>
          <w:szCs w:val="18"/>
        </w:rPr>
        <w:t>)</w:t>
      </w:r>
    </w:p>
    <w:p w14:paraId="09C77C15" w14:textId="7EC0D366" w:rsidR="006B3A28" w:rsidRDefault="001C4026" w:rsidP="007A69FE">
      <w:pPr>
        <w:pStyle w:val="ae"/>
        <w:numPr>
          <w:ilvl w:val="0"/>
          <w:numId w:val="7"/>
        </w:numPr>
        <w:ind w:firstLineChars="0"/>
      </w:pPr>
      <w:r>
        <w:t xml:space="preserve">Credit Card: </w:t>
      </w:r>
      <w:hyperlink r:id="rId7" w:history="1">
        <w:r w:rsidRPr="00F0203C">
          <w:rPr>
            <w:rStyle w:val="a6"/>
          </w:rPr>
          <w:t>http://confsys.iconf.org/online-payment/890003173</w:t>
        </w:r>
      </w:hyperlink>
    </w:p>
    <w:p w14:paraId="68339BC0" w14:textId="411FDC0E" w:rsidR="004B2DDA" w:rsidRPr="00AE03B6" w:rsidRDefault="004B2DDA" w:rsidP="004B2DDA">
      <w:pPr>
        <w:rPr>
          <w:rFonts w:ascii="Arial" w:eastAsia="Arial Unicode MS" w:hAnsi="Arial" w:cs="Arial"/>
          <w:b/>
          <w:sz w:val="18"/>
          <w:szCs w:val="18"/>
          <w:lang w:val="en-GB"/>
        </w:rPr>
      </w:pPr>
      <w:r w:rsidRPr="00AE03B6">
        <w:rPr>
          <w:rFonts w:ascii="Arial" w:eastAsia="Arial Unicode MS" w:hAnsi="Arial" w:cs="Arial"/>
          <w:b/>
          <w:sz w:val="18"/>
          <w:szCs w:val="18"/>
          <w:lang w:val="en-GB"/>
        </w:rPr>
        <w:t xml:space="preserve">Please fill in the E-mail </w:t>
      </w:r>
      <w:r w:rsidR="00070582">
        <w:rPr>
          <w:rFonts w:ascii="Arial" w:eastAsia="Arial Unicode MS" w:hAnsi="Arial" w:cs="Arial"/>
          <w:b/>
          <w:sz w:val="18"/>
          <w:szCs w:val="18"/>
          <w:lang w:val="en-GB"/>
        </w:rPr>
        <w:t xml:space="preserve">address </w:t>
      </w:r>
      <w:r w:rsidRPr="00AE03B6">
        <w:rPr>
          <w:rFonts w:ascii="Arial" w:eastAsia="Arial Unicode MS" w:hAnsi="Arial" w:cs="Arial"/>
          <w:b/>
          <w:sz w:val="18"/>
          <w:szCs w:val="18"/>
          <w:lang w:val="en-GB"/>
        </w:rPr>
        <w:t xml:space="preserve">and </w:t>
      </w:r>
      <w:r w:rsidR="00070582">
        <w:rPr>
          <w:rFonts w:ascii="Arial" w:eastAsia="Arial Unicode MS" w:hAnsi="Arial" w:cs="Arial"/>
          <w:b/>
          <w:sz w:val="18"/>
          <w:szCs w:val="18"/>
          <w:lang w:val="en-GB"/>
        </w:rPr>
        <w:t>Order ID</w:t>
      </w:r>
      <w:r w:rsidRPr="00AE03B6">
        <w:rPr>
          <w:rFonts w:ascii="Arial" w:eastAsia="Arial Unicode MS" w:hAnsi="Arial" w:cs="Arial"/>
          <w:b/>
          <w:sz w:val="18"/>
          <w:szCs w:val="18"/>
          <w:lang w:val="en-GB"/>
        </w:rPr>
        <w:t xml:space="preserve"> after paying.</w:t>
      </w: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BA4D29" w:rsidRPr="00AE03B6" w14:paraId="561816C9" w14:textId="77777777" w:rsidTr="00AE2E7A">
        <w:trPr>
          <w:trHeight w:val="400"/>
          <w:jc w:val="center"/>
        </w:trPr>
        <w:tc>
          <w:tcPr>
            <w:tcW w:w="2693" w:type="pct"/>
            <w:vAlign w:val="center"/>
          </w:tcPr>
          <w:p w14:paraId="1EEAFF00" w14:textId="26383DDF" w:rsidR="00BA4D29" w:rsidRPr="00AE03B6" w:rsidRDefault="00BA4D29" w:rsidP="008C6216">
            <w:pPr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sz w:val="20"/>
                <w:szCs w:val="20"/>
              </w:rPr>
              <w:t>Email Address of the Payment</w:t>
            </w:r>
            <w:r w:rsidR="00E6594C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8456C35" w14:textId="77777777" w:rsidR="00BA4D29" w:rsidRPr="00AE03B6" w:rsidRDefault="00000000" w:rsidP="008C621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lock w:val="sdtLocked"/>
                <w:placeholder>
                  <w:docPart w:val="8F662070223B48AA8B24472B5248A004"/>
                </w:placeholder>
                <w:showingPlcHdr/>
                <w:text/>
              </w:sdtPr>
              <w:sdtContent>
                <w:r w:rsidR="00BA4D29" w:rsidRPr="00AE03B6">
                  <w:rPr>
                    <w:rStyle w:val="a3"/>
                    <w:rFonts w:ascii="Arial" w:hAnsi="Arial" w:cs="Arial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5A54F27D" w14:textId="23AC5B53" w:rsidR="00BA4D29" w:rsidRPr="00AE03B6" w:rsidRDefault="00E6594C" w:rsidP="008C62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der ID:</w:t>
            </w:r>
          </w:p>
          <w:p w14:paraId="07E778F5" w14:textId="77777777" w:rsidR="00BA4D29" w:rsidRPr="00AE03B6" w:rsidRDefault="00000000" w:rsidP="008C6216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lock w:val="sdtLocked"/>
                <w:placeholder>
                  <w:docPart w:val="8094D441F1CC48728E6DEFA832DFC56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="00BA4D29" w:rsidRPr="00AE03B6">
                  <w:rPr>
                    <w:rStyle w:val="a3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BA4D29" w:rsidRPr="00AE03B6" w14:paraId="25D266D2" w14:textId="77777777" w:rsidTr="00AE2E7A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752EF74E" w14:textId="77777777" w:rsidR="00BA4D29" w:rsidRPr="00AE03B6" w:rsidRDefault="00BA4D29" w:rsidP="008C6216">
            <w:pPr>
              <w:rPr>
                <w:rFonts w:ascii="Arial" w:hAnsi="Arial" w:cs="Arial"/>
                <w:sz w:val="20"/>
                <w:szCs w:val="20"/>
              </w:rPr>
            </w:pPr>
            <w:r w:rsidRPr="001E76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otal Amount You Paid:</w:t>
            </w:r>
            <w:r w:rsidRPr="00AE03B6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68807843"/>
                <w:placeholder>
                  <w:docPart w:val="93780DD0F1844A158841506FA2A2B173"/>
                </w:placeholder>
                <w:showingPlcHdr/>
                <w:text/>
              </w:sdtPr>
              <w:sdtContent>
                <w:r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2C11CF1D" w14:textId="21F67885" w:rsidR="008C331E" w:rsidRDefault="008C331E" w:rsidP="00173240">
      <w:pPr>
        <w:rPr>
          <w:rFonts w:ascii="Arial" w:hAnsi="Arial" w:cs="Arial"/>
          <w:szCs w:val="21"/>
          <w:lang w:val="en-GB"/>
        </w:rPr>
      </w:pPr>
    </w:p>
    <w:p w14:paraId="096A3219" w14:textId="3A017FA7" w:rsidR="006B3A28" w:rsidRPr="006B3A28" w:rsidRDefault="006B3A28" w:rsidP="007A69FE">
      <w:pPr>
        <w:pStyle w:val="ae"/>
        <w:numPr>
          <w:ilvl w:val="0"/>
          <w:numId w:val="7"/>
        </w:numPr>
        <w:ind w:firstLineChars="0"/>
        <w:rPr>
          <w:rFonts w:asciiTheme="minorEastAsia" w:hAnsiTheme="minorEastAsia" w:cs="Arial Unicode MS"/>
          <w:szCs w:val="21"/>
          <w:lang w:val="en-GB"/>
        </w:rPr>
      </w:pPr>
      <w:r w:rsidRPr="006B3A28">
        <w:rPr>
          <w:rFonts w:asciiTheme="minorEastAsia" w:hAnsiTheme="minorEastAsia" w:cs="Arial Unicode MS" w:hint="eastAsia"/>
          <w:szCs w:val="21"/>
          <w:lang w:val="en-GB"/>
        </w:rPr>
        <w:t>对公转账</w:t>
      </w:r>
    </w:p>
    <w:p w14:paraId="57158168" w14:textId="7BB19BD7" w:rsidR="006B3A28" w:rsidRPr="006B3A28" w:rsidRDefault="006B3A28" w:rsidP="006B3A28">
      <w:pPr>
        <w:rPr>
          <w:rFonts w:asciiTheme="minorEastAsia" w:hAnsiTheme="minorEastAsia" w:cs="Arial Unicode MS"/>
          <w:szCs w:val="21"/>
          <w:lang w:val="en-GB"/>
        </w:rPr>
      </w:pPr>
      <w:r w:rsidRPr="006B3A28">
        <w:rPr>
          <w:rFonts w:asciiTheme="minorEastAsia" w:hAnsiTheme="minorEastAsia" w:cs="Arial Unicode MS" w:hint="eastAsia"/>
          <w:szCs w:val="21"/>
          <w:lang w:val="en-GB"/>
        </w:rPr>
        <w:t>户名：</w:t>
      </w:r>
      <w:proofErr w:type="gramStart"/>
      <w:r w:rsidRPr="006B3A28">
        <w:rPr>
          <w:rFonts w:asciiTheme="minorEastAsia" w:hAnsiTheme="minorEastAsia" w:cs="Arial Unicode MS" w:hint="eastAsia"/>
          <w:szCs w:val="21"/>
          <w:lang w:val="en-GB"/>
        </w:rPr>
        <w:t>成都宗杭会展</w:t>
      </w:r>
      <w:proofErr w:type="gramEnd"/>
      <w:r w:rsidRPr="006B3A28">
        <w:rPr>
          <w:rFonts w:asciiTheme="minorEastAsia" w:hAnsiTheme="minorEastAsia" w:cs="Arial Unicode MS" w:hint="eastAsia"/>
          <w:szCs w:val="21"/>
          <w:lang w:val="en-GB"/>
        </w:rPr>
        <w:t>服务有限公司高新分公司</w:t>
      </w:r>
    </w:p>
    <w:p w14:paraId="6F124BDE" w14:textId="77777777" w:rsidR="006B3A28" w:rsidRPr="006B3A28" w:rsidRDefault="006B3A28" w:rsidP="006B3A28">
      <w:pPr>
        <w:rPr>
          <w:rFonts w:asciiTheme="minorEastAsia" w:hAnsiTheme="minorEastAsia" w:cs="Arial Unicode MS"/>
          <w:szCs w:val="21"/>
          <w:lang w:val="en-GB"/>
        </w:rPr>
      </w:pPr>
      <w:r w:rsidRPr="006B3A28">
        <w:rPr>
          <w:rFonts w:asciiTheme="minorEastAsia" w:hAnsiTheme="minorEastAsia" w:cs="Arial Unicode MS" w:hint="eastAsia"/>
          <w:szCs w:val="21"/>
          <w:lang w:val="en-GB"/>
        </w:rPr>
        <w:t>账户号：51050141614500000624</w:t>
      </w:r>
    </w:p>
    <w:p w14:paraId="2BF582BA" w14:textId="77777777" w:rsidR="006B3A28" w:rsidRPr="006B3A28" w:rsidRDefault="006B3A28" w:rsidP="006B3A28">
      <w:pPr>
        <w:rPr>
          <w:rFonts w:asciiTheme="minorEastAsia" w:hAnsiTheme="minorEastAsia" w:cs="Arial Unicode MS"/>
          <w:szCs w:val="21"/>
          <w:lang w:val="en-GB"/>
        </w:rPr>
      </w:pPr>
      <w:r w:rsidRPr="006B3A28">
        <w:rPr>
          <w:rFonts w:asciiTheme="minorEastAsia" w:hAnsiTheme="minorEastAsia" w:cs="Arial Unicode MS" w:hint="eastAsia"/>
          <w:szCs w:val="21"/>
          <w:lang w:val="en-GB"/>
        </w:rPr>
        <w:t>开户行：中国建行成都科技支行</w:t>
      </w:r>
    </w:p>
    <w:p w14:paraId="09516944" w14:textId="04A4F5D0" w:rsidR="006B3A28" w:rsidRPr="006B3A28" w:rsidRDefault="006B3A28" w:rsidP="006B3A28">
      <w:pPr>
        <w:rPr>
          <w:rFonts w:asciiTheme="minorEastAsia" w:hAnsiTheme="minorEastAsia" w:cs="Arial Unicode MS"/>
          <w:szCs w:val="21"/>
          <w:lang w:val="en-GB"/>
        </w:rPr>
      </w:pPr>
      <w:r w:rsidRPr="006B3A28">
        <w:rPr>
          <w:rFonts w:asciiTheme="minorEastAsia" w:hAnsiTheme="minorEastAsia" w:cs="Arial Unicode MS" w:hint="eastAsia"/>
          <w:szCs w:val="21"/>
          <w:lang w:val="en-GB"/>
        </w:rPr>
        <w:t>联行号：105651002307</w:t>
      </w:r>
    </w:p>
    <w:p w14:paraId="194309C2" w14:textId="77777777" w:rsidR="006B3A28" w:rsidRDefault="006B3A28" w:rsidP="006B3A28">
      <w:pPr>
        <w:rPr>
          <w:rFonts w:ascii="Arial" w:hAnsi="Arial" w:cs="Arial"/>
          <w:szCs w:val="21"/>
          <w:lang w:val="en-GB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76"/>
        <w:gridCol w:w="3686"/>
      </w:tblGrid>
      <w:tr w:rsidR="006B3A28" w14:paraId="37102275" w14:textId="77777777" w:rsidTr="006B3A28">
        <w:tc>
          <w:tcPr>
            <w:tcW w:w="2376" w:type="dxa"/>
          </w:tcPr>
          <w:p w14:paraId="675BAA1F" w14:textId="2C073C7D" w:rsidR="006B3A28" w:rsidRPr="006B3A28" w:rsidRDefault="006B3A28" w:rsidP="006B3A28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6B3A28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付款人账户名：</w:t>
            </w:r>
          </w:p>
        </w:tc>
        <w:tc>
          <w:tcPr>
            <w:tcW w:w="3686" w:type="dxa"/>
          </w:tcPr>
          <w:p w14:paraId="429A5DE0" w14:textId="77777777" w:rsidR="006B3A28" w:rsidRPr="006B3A28" w:rsidRDefault="006B3A28" w:rsidP="006B3A28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</w:p>
        </w:tc>
      </w:tr>
      <w:tr w:rsidR="006B3A28" w14:paraId="21F7F89F" w14:textId="77777777" w:rsidTr="006B3A28">
        <w:tc>
          <w:tcPr>
            <w:tcW w:w="2376" w:type="dxa"/>
          </w:tcPr>
          <w:p w14:paraId="0106B24F" w14:textId="22F32761" w:rsidR="006B3A28" w:rsidRPr="006B3A28" w:rsidRDefault="006B3A28" w:rsidP="006B3A28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6B3A28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付款日期</w:t>
            </w:r>
            <w:r w:rsidRPr="006B3A28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 xml:space="preserve"> </w:t>
            </w:r>
            <w:r w:rsidRPr="006B3A28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年月日：</w:t>
            </w:r>
          </w:p>
        </w:tc>
        <w:tc>
          <w:tcPr>
            <w:tcW w:w="3686" w:type="dxa"/>
          </w:tcPr>
          <w:p w14:paraId="78F31EF8" w14:textId="77777777" w:rsidR="006B3A28" w:rsidRPr="006B3A28" w:rsidRDefault="006B3A28" w:rsidP="006B3A28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</w:p>
        </w:tc>
      </w:tr>
      <w:tr w:rsidR="006B3A28" w14:paraId="29CE3A87" w14:textId="77777777" w:rsidTr="006B3A28">
        <w:tc>
          <w:tcPr>
            <w:tcW w:w="2376" w:type="dxa"/>
          </w:tcPr>
          <w:p w14:paraId="13D63E3C" w14:textId="288D1C5C" w:rsidR="006B3A28" w:rsidRPr="006B3A28" w:rsidRDefault="006B3A28" w:rsidP="006B3A28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6B3A28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金额：</w:t>
            </w:r>
          </w:p>
        </w:tc>
        <w:tc>
          <w:tcPr>
            <w:tcW w:w="3686" w:type="dxa"/>
          </w:tcPr>
          <w:p w14:paraId="1D1E2DC2" w14:textId="77777777" w:rsidR="006B3A28" w:rsidRPr="006B3A28" w:rsidRDefault="006B3A28" w:rsidP="006B3A28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</w:p>
        </w:tc>
      </w:tr>
    </w:tbl>
    <w:p w14:paraId="3897F0A8" w14:textId="77777777" w:rsidR="006B3A28" w:rsidRDefault="006B3A28" w:rsidP="006B3A28">
      <w:pPr>
        <w:rPr>
          <w:rFonts w:ascii="Arial" w:hAnsi="Arial" w:cs="Arial"/>
          <w:szCs w:val="21"/>
          <w:lang w:val="en-GB"/>
        </w:rPr>
      </w:pPr>
    </w:p>
    <w:p w14:paraId="19094E44" w14:textId="77777777" w:rsidR="006B3A28" w:rsidRDefault="006B3A28" w:rsidP="00173240">
      <w:pPr>
        <w:rPr>
          <w:rFonts w:ascii="Arial" w:hAnsi="Arial" w:cs="Arial"/>
          <w:szCs w:val="21"/>
          <w:lang w:val="en-GB"/>
        </w:rPr>
      </w:pPr>
    </w:p>
    <w:p w14:paraId="5F6C9DB3" w14:textId="77777777" w:rsidR="00041641" w:rsidRDefault="00041641" w:rsidP="00173240">
      <w:pPr>
        <w:rPr>
          <w:rFonts w:ascii="Arial" w:hAnsi="Arial" w:cs="Arial"/>
          <w:szCs w:val="21"/>
          <w:lang w:val="en-GB"/>
        </w:rPr>
      </w:pPr>
    </w:p>
    <w:p w14:paraId="42436885" w14:textId="7569768A" w:rsidR="00173240" w:rsidRPr="007006D1" w:rsidRDefault="00CF21DC" w:rsidP="00173240">
      <w:pPr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</w:pPr>
      <w:r w:rsidRPr="007006D1">
        <w:rPr>
          <w:rFonts w:ascii="Arial" w:hAnsi="Arial" w:cs="Arial"/>
          <w:b/>
          <w:bCs/>
          <w:szCs w:val="21"/>
          <w:lang w:val="en-GB"/>
        </w:rPr>
        <w:t>X</w:t>
      </w:r>
      <w:r w:rsidRPr="007006D1">
        <w:rPr>
          <w:rFonts w:ascii="Arial" w:hAnsi="Arial" w:cs="Arial" w:hint="eastAsia"/>
          <w:b/>
          <w:bCs/>
          <w:szCs w:val="21"/>
          <w:lang w:val="en-GB"/>
        </w:rPr>
        <w:t>iamen</w:t>
      </w:r>
    </w:p>
    <w:p w14:paraId="2F0DA01E" w14:textId="5DB635E2" w:rsidR="000F0BEA" w:rsidRPr="007006D1" w:rsidRDefault="000F0BEA" w:rsidP="000F0BEA">
      <w:pPr>
        <w:jc w:val="left"/>
        <w:rPr>
          <w:rFonts w:ascii="Arial" w:hAnsi="Arial" w:cs="Arial"/>
          <w:b/>
          <w:bCs/>
          <w:szCs w:val="21"/>
          <w:lang w:val="en-GB"/>
        </w:rPr>
      </w:pPr>
      <w:r w:rsidRPr="007006D1">
        <w:rPr>
          <w:rFonts w:ascii="Arial" w:hAnsi="Arial" w:cs="Arial"/>
          <w:b/>
          <w:bCs/>
          <w:szCs w:val="21"/>
          <w:lang w:val="en-GB"/>
        </w:rPr>
        <w:t xml:space="preserve">Organizing Committee of </w:t>
      </w:r>
      <w:r w:rsidR="00CF21DC" w:rsidRPr="007006D1">
        <w:rPr>
          <w:rFonts w:ascii="Arial" w:hAnsi="Arial" w:cs="Arial"/>
          <w:b/>
          <w:bCs/>
          <w:szCs w:val="21"/>
          <w:lang w:val="en-GB"/>
        </w:rPr>
        <w:t>SEAI</w:t>
      </w:r>
      <w:r w:rsidR="00E83566" w:rsidRPr="007006D1">
        <w:rPr>
          <w:rFonts w:ascii="Arial" w:hAnsi="Arial" w:cs="Arial"/>
          <w:b/>
          <w:bCs/>
          <w:szCs w:val="21"/>
          <w:lang w:val="en-GB"/>
        </w:rPr>
        <w:t xml:space="preserve"> 202</w:t>
      </w:r>
      <w:r w:rsidR="00E6594C">
        <w:rPr>
          <w:rFonts w:ascii="Arial" w:hAnsi="Arial" w:cs="Arial"/>
          <w:b/>
          <w:bCs/>
          <w:szCs w:val="21"/>
          <w:lang w:val="en-GB"/>
        </w:rPr>
        <w:t>4</w:t>
      </w:r>
    </w:p>
    <w:sectPr w:rsidR="000F0BEA" w:rsidRPr="007006D1" w:rsidSect="00A30590">
      <w:headerReference w:type="default" r:id="rId8"/>
      <w:pgSz w:w="11906" w:h="16838"/>
      <w:pgMar w:top="720" w:right="720" w:bottom="720" w:left="720" w:header="510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5C3AC" w14:textId="77777777" w:rsidR="00A30590" w:rsidRDefault="00A30590" w:rsidP="00103F80">
      <w:r>
        <w:separator/>
      </w:r>
    </w:p>
  </w:endnote>
  <w:endnote w:type="continuationSeparator" w:id="0">
    <w:p w14:paraId="2CCD588F" w14:textId="77777777" w:rsidR="00A30590" w:rsidRDefault="00A30590" w:rsidP="00103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3963B" w14:textId="77777777" w:rsidR="00A30590" w:rsidRDefault="00A30590" w:rsidP="00103F80">
      <w:r>
        <w:separator/>
      </w:r>
    </w:p>
  </w:footnote>
  <w:footnote w:type="continuationSeparator" w:id="0">
    <w:p w14:paraId="46AAD940" w14:textId="77777777" w:rsidR="00A30590" w:rsidRDefault="00A30590" w:rsidP="00103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8DB71" w14:textId="4DD06025" w:rsidR="0063445B" w:rsidRPr="00E44512" w:rsidRDefault="00CC7B45" w:rsidP="00B237AD">
    <w:pPr>
      <w:pStyle w:val="a8"/>
      <w:jc w:val="center"/>
      <w:rPr>
        <w:rStyle w:val="ac"/>
        <w:rFonts w:ascii="Malgun Gothic" w:hAnsi="Malgun Gothic"/>
        <w:b w:val="0"/>
        <w:color w:val="333333"/>
        <w:sz w:val="20"/>
        <w:szCs w:val="21"/>
      </w:rPr>
    </w:pPr>
    <w:r w:rsidRPr="00E44512">
      <w:rPr>
        <w:rStyle w:val="ac"/>
        <w:rFonts w:ascii="Malgun Gothic" w:eastAsia="Malgun Gothic" w:hAnsi="Malgun Gothic"/>
        <w:b w:val="0"/>
        <w:color w:val="333333"/>
        <w:sz w:val="20"/>
        <w:szCs w:val="21"/>
      </w:rPr>
      <w:t>202</w:t>
    </w:r>
    <w:r w:rsidR="00E44512" w:rsidRPr="00E44512">
      <w:rPr>
        <w:rStyle w:val="ac"/>
        <w:rFonts w:ascii="Malgun Gothic" w:eastAsia="Malgun Gothic" w:hAnsi="Malgun Gothic"/>
        <w:b w:val="0"/>
        <w:color w:val="333333"/>
        <w:sz w:val="20"/>
        <w:szCs w:val="21"/>
      </w:rPr>
      <w:t>4</w:t>
    </w:r>
    <w:r w:rsidRPr="00E44512">
      <w:rPr>
        <w:rStyle w:val="ac"/>
        <w:rFonts w:ascii="Malgun Gothic" w:eastAsia="Malgun Gothic" w:hAnsi="Malgun Gothic"/>
        <w:b w:val="0"/>
        <w:color w:val="333333"/>
        <w:sz w:val="20"/>
        <w:szCs w:val="21"/>
      </w:rPr>
      <w:t xml:space="preserve"> </w:t>
    </w:r>
    <w:r w:rsidR="00587F22" w:rsidRPr="00587F22">
      <w:rPr>
        <w:rStyle w:val="ac"/>
        <w:rFonts w:ascii="Malgun Gothic" w:eastAsia="Malgun Gothic" w:hAnsi="Malgun Gothic" w:hint="eastAsia"/>
        <w:b w:val="0"/>
        <w:color w:val="333333"/>
        <w:sz w:val="20"/>
        <w:szCs w:val="21"/>
      </w:rPr>
      <w:t>the</w:t>
    </w:r>
    <w:r w:rsidR="00587F22">
      <w:rPr>
        <w:rStyle w:val="ac"/>
        <w:rFonts w:ascii="Malgun Gothic" w:eastAsia="Malgun Gothic" w:hAnsi="Malgun Gothic"/>
        <w:b w:val="0"/>
        <w:color w:val="333333"/>
        <w:sz w:val="20"/>
        <w:szCs w:val="21"/>
      </w:rPr>
      <w:t xml:space="preserve"> </w:t>
    </w:r>
    <w:r w:rsidR="00E44512" w:rsidRPr="00E44512">
      <w:rPr>
        <w:rStyle w:val="ac"/>
        <w:rFonts w:ascii="Malgun Gothic" w:eastAsia="Malgun Gothic" w:hAnsi="Malgun Gothic"/>
        <w:b w:val="0"/>
        <w:color w:val="333333"/>
        <w:sz w:val="20"/>
        <w:szCs w:val="21"/>
      </w:rPr>
      <w:t>4</w:t>
    </w:r>
    <w:r w:rsidR="00E44512" w:rsidRPr="00E44512">
      <w:rPr>
        <w:rStyle w:val="ac"/>
        <w:rFonts w:ascii="Malgun Gothic" w:eastAsia="Malgun Gothic" w:hAnsi="Malgun Gothic" w:hint="eastAsia"/>
        <w:b w:val="0"/>
        <w:color w:val="333333"/>
        <w:sz w:val="20"/>
        <w:szCs w:val="21"/>
      </w:rPr>
      <w:t>th</w:t>
    </w:r>
    <w:r w:rsidRPr="00E44512">
      <w:rPr>
        <w:rStyle w:val="ac"/>
        <w:rFonts w:ascii="Malgun Gothic" w:eastAsia="Malgun Gothic" w:hAnsi="Malgun Gothic"/>
        <w:b w:val="0"/>
        <w:color w:val="333333"/>
        <w:sz w:val="20"/>
        <w:szCs w:val="21"/>
      </w:rPr>
      <w:t xml:space="preserve"> IEEE International Conference on Software Engineering and Artificial Intelligence (SEA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3E5540C"/>
    <w:multiLevelType w:val="hybridMultilevel"/>
    <w:tmpl w:val="EC32CE1C"/>
    <w:lvl w:ilvl="0" w:tplc="ADCACD3C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30D75369"/>
    <w:multiLevelType w:val="hybridMultilevel"/>
    <w:tmpl w:val="57B66AAE"/>
    <w:lvl w:ilvl="0" w:tplc="26DAE1AE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1622F35"/>
    <w:multiLevelType w:val="hybridMultilevel"/>
    <w:tmpl w:val="B3705F30"/>
    <w:lvl w:ilvl="0" w:tplc="1BE461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AB67EC7"/>
    <w:multiLevelType w:val="hybridMultilevel"/>
    <w:tmpl w:val="51F23BAC"/>
    <w:lvl w:ilvl="0" w:tplc="4BA8BE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C20474"/>
    <w:multiLevelType w:val="hybridMultilevel"/>
    <w:tmpl w:val="999C5CAA"/>
    <w:lvl w:ilvl="0" w:tplc="47587C52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32852515">
    <w:abstractNumId w:val="0"/>
  </w:num>
  <w:num w:numId="2" w16cid:durableId="765617558">
    <w:abstractNumId w:val="6"/>
  </w:num>
  <w:num w:numId="3" w16cid:durableId="1815827648">
    <w:abstractNumId w:val="4"/>
  </w:num>
  <w:num w:numId="4" w16cid:durableId="742409881">
    <w:abstractNumId w:val="3"/>
  </w:num>
  <w:num w:numId="5" w16cid:durableId="1487939933">
    <w:abstractNumId w:val="2"/>
  </w:num>
  <w:num w:numId="6" w16cid:durableId="1106925324">
    <w:abstractNumId w:val="1"/>
  </w:num>
  <w:num w:numId="7" w16cid:durableId="14226766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ocumentProtection w:edit="forms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MLOwMDMwMTNV0lEKTi0uzszPAykwNKoFAFco4u4tAAAA"/>
  </w:docVars>
  <w:rsids>
    <w:rsidRoot w:val="00A01F38"/>
    <w:rsid w:val="00001AEF"/>
    <w:rsid w:val="00012D5E"/>
    <w:rsid w:val="00013B89"/>
    <w:rsid w:val="00015F41"/>
    <w:rsid w:val="00020F8F"/>
    <w:rsid w:val="00032F4B"/>
    <w:rsid w:val="000342AC"/>
    <w:rsid w:val="000359A9"/>
    <w:rsid w:val="00041641"/>
    <w:rsid w:val="00046217"/>
    <w:rsid w:val="00052585"/>
    <w:rsid w:val="000560C3"/>
    <w:rsid w:val="000651BF"/>
    <w:rsid w:val="00066947"/>
    <w:rsid w:val="00070582"/>
    <w:rsid w:val="0007447C"/>
    <w:rsid w:val="000A795D"/>
    <w:rsid w:val="000B7090"/>
    <w:rsid w:val="000B7198"/>
    <w:rsid w:val="000D149D"/>
    <w:rsid w:val="000D3858"/>
    <w:rsid w:val="000F0BEA"/>
    <w:rsid w:val="000F6217"/>
    <w:rsid w:val="000F7EF0"/>
    <w:rsid w:val="00103F80"/>
    <w:rsid w:val="00105538"/>
    <w:rsid w:val="00105FCE"/>
    <w:rsid w:val="00107DB1"/>
    <w:rsid w:val="001107A5"/>
    <w:rsid w:val="00115E62"/>
    <w:rsid w:val="001272A2"/>
    <w:rsid w:val="00130CC2"/>
    <w:rsid w:val="00133526"/>
    <w:rsid w:val="001367AC"/>
    <w:rsid w:val="00137AC1"/>
    <w:rsid w:val="00165796"/>
    <w:rsid w:val="00172044"/>
    <w:rsid w:val="00173240"/>
    <w:rsid w:val="001748FB"/>
    <w:rsid w:val="0019537B"/>
    <w:rsid w:val="001A3767"/>
    <w:rsid w:val="001B6B77"/>
    <w:rsid w:val="001C4026"/>
    <w:rsid w:val="001C4BDB"/>
    <w:rsid w:val="001C6FB8"/>
    <w:rsid w:val="001E3C18"/>
    <w:rsid w:val="001E517B"/>
    <w:rsid w:val="001E7669"/>
    <w:rsid w:val="001F69BA"/>
    <w:rsid w:val="0020075D"/>
    <w:rsid w:val="00200D5D"/>
    <w:rsid w:val="00202A75"/>
    <w:rsid w:val="002052CC"/>
    <w:rsid w:val="00223447"/>
    <w:rsid w:val="00226E66"/>
    <w:rsid w:val="0023799A"/>
    <w:rsid w:val="002520D2"/>
    <w:rsid w:val="00253B9D"/>
    <w:rsid w:val="00260F87"/>
    <w:rsid w:val="00277ABC"/>
    <w:rsid w:val="0028433F"/>
    <w:rsid w:val="00290425"/>
    <w:rsid w:val="002A368D"/>
    <w:rsid w:val="002A3DF6"/>
    <w:rsid w:val="002A615B"/>
    <w:rsid w:val="002C7F9C"/>
    <w:rsid w:val="002D331A"/>
    <w:rsid w:val="002E253F"/>
    <w:rsid w:val="002F03A3"/>
    <w:rsid w:val="002F7BDD"/>
    <w:rsid w:val="00300265"/>
    <w:rsid w:val="00300842"/>
    <w:rsid w:val="0030501C"/>
    <w:rsid w:val="00311B78"/>
    <w:rsid w:val="00331672"/>
    <w:rsid w:val="003408B1"/>
    <w:rsid w:val="0034649D"/>
    <w:rsid w:val="00353E14"/>
    <w:rsid w:val="003562BF"/>
    <w:rsid w:val="00365F61"/>
    <w:rsid w:val="003861C7"/>
    <w:rsid w:val="003A296F"/>
    <w:rsid w:val="003A6762"/>
    <w:rsid w:val="003C0F5E"/>
    <w:rsid w:val="003D0B9F"/>
    <w:rsid w:val="00413E4A"/>
    <w:rsid w:val="004332D6"/>
    <w:rsid w:val="00435EB0"/>
    <w:rsid w:val="00437D04"/>
    <w:rsid w:val="00441077"/>
    <w:rsid w:val="00454BFF"/>
    <w:rsid w:val="0046465D"/>
    <w:rsid w:val="00470DA8"/>
    <w:rsid w:val="00481C7E"/>
    <w:rsid w:val="00483633"/>
    <w:rsid w:val="004858DA"/>
    <w:rsid w:val="00490F06"/>
    <w:rsid w:val="004A2B76"/>
    <w:rsid w:val="004B2DDA"/>
    <w:rsid w:val="004B3076"/>
    <w:rsid w:val="004B3B6E"/>
    <w:rsid w:val="004C0F6A"/>
    <w:rsid w:val="004C168E"/>
    <w:rsid w:val="004C45D0"/>
    <w:rsid w:val="004F12CD"/>
    <w:rsid w:val="004F3162"/>
    <w:rsid w:val="00500192"/>
    <w:rsid w:val="005020B1"/>
    <w:rsid w:val="005045E4"/>
    <w:rsid w:val="00513AA5"/>
    <w:rsid w:val="005151FF"/>
    <w:rsid w:val="005231EA"/>
    <w:rsid w:val="005279DC"/>
    <w:rsid w:val="00537AE2"/>
    <w:rsid w:val="005428E7"/>
    <w:rsid w:val="00544EC1"/>
    <w:rsid w:val="005548EB"/>
    <w:rsid w:val="00554C06"/>
    <w:rsid w:val="0056000A"/>
    <w:rsid w:val="00564B37"/>
    <w:rsid w:val="00565732"/>
    <w:rsid w:val="00587F22"/>
    <w:rsid w:val="005A0E34"/>
    <w:rsid w:val="005A1157"/>
    <w:rsid w:val="005A1BE5"/>
    <w:rsid w:val="005A446B"/>
    <w:rsid w:val="005B5303"/>
    <w:rsid w:val="005C336F"/>
    <w:rsid w:val="005C4E06"/>
    <w:rsid w:val="005D63B1"/>
    <w:rsid w:val="005E3003"/>
    <w:rsid w:val="005F2323"/>
    <w:rsid w:val="005F794F"/>
    <w:rsid w:val="00604EA1"/>
    <w:rsid w:val="006056CF"/>
    <w:rsid w:val="00606158"/>
    <w:rsid w:val="00615EBC"/>
    <w:rsid w:val="00617362"/>
    <w:rsid w:val="006234E3"/>
    <w:rsid w:val="0063445B"/>
    <w:rsid w:val="00637171"/>
    <w:rsid w:val="0066404C"/>
    <w:rsid w:val="00673750"/>
    <w:rsid w:val="006765D6"/>
    <w:rsid w:val="00677DCB"/>
    <w:rsid w:val="00686E47"/>
    <w:rsid w:val="006A0001"/>
    <w:rsid w:val="006A015C"/>
    <w:rsid w:val="006A47FA"/>
    <w:rsid w:val="006B2F70"/>
    <w:rsid w:val="006B3A28"/>
    <w:rsid w:val="006B4BCA"/>
    <w:rsid w:val="006B5613"/>
    <w:rsid w:val="006D22C5"/>
    <w:rsid w:val="006D5261"/>
    <w:rsid w:val="006D549B"/>
    <w:rsid w:val="006E05CD"/>
    <w:rsid w:val="006F5140"/>
    <w:rsid w:val="0070049D"/>
    <w:rsid w:val="007006D1"/>
    <w:rsid w:val="007012C5"/>
    <w:rsid w:val="00703BDD"/>
    <w:rsid w:val="00706DD4"/>
    <w:rsid w:val="007103B3"/>
    <w:rsid w:val="007120CD"/>
    <w:rsid w:val="0072642A"/>
    <w:rsid w:val="0073507E"/>
    <w:rsid w:val="00735EEA"/>
    <w:rsid w:val="00736323"/>
    <w:rsid w:val="00763732"/>
    <w:rsid w:val="007648B2"/>
    <w:rsid w:val="007657F1"/>
    <w:rsid w:val="00765F09"/>
    <w:rsid w:val="00780723"/>
    <w:rsid w:val="00785671"/>
    <w:rsid w:val="00792135"/>
    <w:rsid w:val="007A50D9"/>
    <w:rsid w:val="007A69FE"/>
    <w:rsid w:val="007C521F"/>
    <w:rsid w:val="007D23C9"/>
    <w:rsid w:val="007D49AF"/>
    <w:rsid w:val="007E1C7F"/>
    <w:rsid w:val="007F099D"/>
    <w:rsid w:val="008001D8"/>
    <w:rsid w:val="008024D5"/>
    <w:rsid w:val="00805788"/>
    <w:rsid w:val="00807EFC"/>
    <w:rsid w:val="00823571"/>
    <w:rsid w:val="0082765B"/>
    <w:rsid w:val="0083093B"/>
    <w:rsid w:val="00835651"/>
    <w:rsid w:val="008407AF"/>
    <w:rsid w:val="00841919"/>
    <w:rsid w:val="00841D6C"/>
    <w:rsid w:val="008503C9"/>
    <w:rsid w:val="00851C84"/>
    <w:rsid w:val="00856D87"/>
    <w:rsid w:val="00860B71"/>
    <w:rsid w:val="0086129E"/>
    <w:rsid w:val="00863F9F"/>
    <w:rsid w:val="00867395"/>
    <w:rsid w:val="00872D24"/>
    <w:rsid w:val="00872E90"/>
    <w:rsid w:val="00873A12"/>
    <w:rsid w:val="00890799"/>
    <w:rsid w:val="008A22F4"/>
    <w:rsid w:val="008B2AB1"/>
    <w:rsid w:val="008C1551"/>
    <w:rsid w:val="008C1C02"/>
    <w:rsid w:val="008C331E"/>
    <w:rsid w:val="008C5B35"/>
    <w:rsid w:val="008D2B5F"/>
    <w:rsid w:val="008D79ED"/>
    <w:rsid w:val="008E33E0"/>
    <w:rsid w:val="008F2937"/>
    <w:rsid w:val="009040F5"/>
    <w:rsid w:val="00904CAD"/>
    <w:rsid w:val="00910BA5"/>
    <w:rsid w:val="00911BFE"/>
    <w:rsid w:val="00913FC2"/>
    <w:rsid w:val="00922B37"/>
    <w:rsid w:val="0092766D"/>
    <w:rsid w:val="00927CE4"/>
    <w:rsid w:val="009354A1"/>
    <w:rsid w:val="0095381C"/>
    <w:rsid w:val="00955DFD"/>
    <w:rsid w:val="009614B7"/>
    <w:rsid w:val="00962DB0"/>
    <w:rsid w:val="0096391C"/>
    <w:rsid w:val="009649D6"/>
    <w:rsid w:val="009656D0"/>
    <w:rsid w:val="0098311B"/>
    <w:rsid w:val="00984BA9"/>
    <w:rsid w:val="00984BAA"/>
    <w:rsid w:val="00993184"/>
    <w:rsid w:val="009B64C5"/>
    <w:rsid w:val="009B67F9"/>
    <w:rsid w:val="009B7368"/>
    <w:rsid w:val="009C40D1"/>
    <w:rsid w:val="009C5EC3"/>
    <w:rsid w:val="009C716B"/>
    <w:rsid w:val="009D5165"/>
    <w:rsid w:val="009E00C9"/>
    <w:rsid w:val="009F31A5"/>
    <w:rsid w:val="009F50A2"/>
    <w:rsid w:val="00A01F38"/>
    <w:rsid w:val="00A07D4F"/>
    <w:rsid w:val="00A11215"/>
    <w:rsid w:val="00A11A8B"/>
    <w:rsid w:val="00A12BE1"/>
    <w:rsid w:val="00A16E5D"/>
    <w:rsid w:val="00A21CF5"/>
    <w:rsid w:val="00A25331"/>
    <w:rsid w:val="00A25AE2"/>
    <w:rsid w:val="00A30590"/>
    <w:rsid w:val="00A35B90"/>
    <w:rsid w:val="00A37CEC"/>
    <w:rsid w:val="00A56DE2"/>
    <w:rsid w:val="00A751FA"/>
    <w:rsid w:val="00A80C06"/>
    <w:rsid w:val="00A85AEE"/>
    <w:rsid w:val="00A91C36"/>
    <w:rsid w:val="00A92F82"/>
    <w:rsid w:val="00A939F7"/>
    <w:rsid w:val="00AA16C9"/>
    <w:rsid w:val="00AE03B6"/>
    <w:rsid w:val="00AE2E7A"/>
    <w:rsid w:val="00AE3A93"/>
    <w:rsid w:val="00AE4796"/>
    <w:rsid w:val="00AF7E45"/>
    <w:rsid w:val="00B12CC8"/>
    <w:rsid w:val="00B13537"/>
    <w:rsid w:val="00B16162"/>
    <w:rsid w:val="00B170A0"/>
    <w:rsid w:val="00B2228F"/>
    <w:rsid w:val="00B237AD"/>
    <w:rsid w:val="00B244B0"/>
    <w:rsid w:val="00B264A7"/>
    <w:rsid w:val="00B43502"/>
    <w:rsid w:val="00B50D30"/>
    <w:rsid w:val="00B56992"/>
    <w:rsid w:val="00B63FDD"/>
    <w:rsid w:val="00B705BF"/>
    <w:rsid w:val="00B84882"/>
    <w:rsid w:val="00B86AC1"/>
    <w:rsid w:val="00B956EA"/>
    <w:rsid w:val="00BA4D29"/>
    <w:rsid w:val="00BB3A65"/>
    <w:rsid w:val="00BB3F09"/>
    <w:rsid w:val="00BC3AB7"/>
    <w:rsid w:val="00BF3215"/>
    <w:rsid w:val="00BF4034"/>
    <w:rsid w:val="00BF5DC8"/>
    <w:rsid w:val="00C034EC"/>
    <w:rsid w:val="00C117CF"/>
    <w:rsid w:val="00C14D51"/>
    <w:rsid w:val="00C169ED"/>
    <w:rsid w:val="00C403AE"/>
    <w:rsid w:val="00C556BE"/>
    <w:rsid w:val="00C71A3B"/>
    <w:rsid w:val="00C75DA7"/>
    <w:rsid w:val="00C84ECE"/>
    <w:rsid w:val="00C85F4D"/>
    <w:rsid w:val="00C86543"/>
    <w:rsid w:val="00C951A2"/>
    <w:rsid w:val="00C9621D"/>
    <w:rsid w:val="00CA1154"/>
    <w:rsid w:val="00CA1A0B"/>
    <w:rsid w:val="00CA520B"/>
    <w:rsid w:val="00CA6284"/>
    <w:rsid w:val="00CB1241"/>
    <w:rsid w:val="00CB66B6"/>
    <w:rsid w:val="00CC305E"/>
    <w:rsid w:val="00CC3250"/>
    <w:rsid w:val="00CC4F4B"/>
    <w:rsid w:val="00CC7B45"/>
    <w:rsid w:val="00CD2F79"/>
    <w:rsid w:val="00CD3760"/>
    <w:rsid w:val="00CE0414"/>
    <w:rsid w:val="00CE0B9A"/>
    <w:rsid w:val="00CE2477"/>
    <w:rsid w:val="00CF21DC"/>
    <w:rsid w:val="00CF2E2C"/>
    <w:rsid w:val="00CF6E73"/>
    <w:rsid w:val="00D027CD"/>
    <w:rsid w:val="00D04D9C"/>
    <w:rsid w:val="00D06329"/>
    <w:rsid w:val="00D06903"/>
    <w:rsid w:val="00D123BA"/>
    <w:rsid w:val="00D23658"/>
    <w:rsid w:val="00D2484F"/>
    <w:rsid w:val="00D256C7"/>
    <w:rsid w:val="00D27D85"/>
    <w:rsid w:val="00D41A39"/>
    <w:rsid w:val="00D435AB"/>
    <w:rsid w:val="00D5276E"/>
    <w:rsid w:val="00D53F6F"/>
    <w:rsid w:val="00D5703C"/>
    <w:rsid w:val="00D628A2"/>
    <w:rsid w:val="00D62EAB"/>
    <w:rsid w:val="00D70997"/>
    <w:rsid w:val="00D7379D"/>
    <w:rsid w:val="00D83AB9"/>
    <w:rsid w:val="00D91BF8"/>
    <w:rsid w:val="00DA5F5A"/>
    <w:rsid w:val="00DD2473"/>
    <w:rsid w:val="00DE6E99"/>
    <w:rsid w:val="00DE71F9"/>
    <w:rsid w:val="00E15DDF"/>
    <w:rsid w:val="00E22918"/>
    <w:rsid w:val="00E373ED"/>
    <w:rsid w:val="00E4254B"/>
    <w:rsid w:val="00E42A7B"/>
    <w:rsid w:val="00E44512"/>
    <w:rsid w:val="00E446A8"/>
    <w:rsid w:val="00E5433B"/>
    <w:rsid w:val="00E629D6"/>
    <w:rsid w:val="00E63DE5"/>
    <w:rsid w:val="00E6594C"/>
    <w:rsid w:val="00E6748F"/>
    <w:rsid w:val="00E83566"/>
    <w:rsid w:val="00E83608"/>
    <w:rsid w:val="00E87163"/>
    <w:rsid w:val="00E87DB8"/>
    <w:rsid w:val="00E90D64"/>
    <w:rsid w:val="00E910E6"/>
    <w:rsid w:val="00E94F43"/>
    <w:rsid w:val="00E9711E"/>
    <w:rsid w:val="00EA4E4E"/>
    <w:rsid w:val="00EC6233"/>
    <w:rsid w:val="00ED1579"/>
    <w:rsid w:val="00ED18C4"/>
    <w:rsid w:val="00EF5C75"/>
    <w:rsid w:val="00F02985"/>
    <w:rsid w:val="00F0723E"/>
    <w:rsid w:val="00F227F3"/>
    <w:rsid w:val="00F241EB"/>
    <w:rsid w:val="00F320E3"/>
    <w:rsid w:val="00F3631B"/>
    <w:rsid w:val="00F40273"/>
    <w:rsid w:val="00F43C03"/>
    <w:rsid w:val="00F663A0"/>
    <w:rsid w:val="00F71637"/>
    <w:rsid w:val="00F759E3"/>
    <w:rsid w:val="00F854B1"/>
    <w:rsid w:val="00F871E7"/>
    <w:rsid w:val="00FB03BB"/>
    <w:rsid w:val="00FB6AB7"/>
    <w:rsid w:val="00FC40A6"/>
    <w:rsid w:val="00FE1A54"/>
    <w:rsid w:val="00FE1CEA"/>
    <w:rsid w:val="00FE66E9"/>
    <w:rsid w:val="00FF5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48888"/>
  <w15:docId w15:val="{AE625FE6-5C2C-4349-976E-22FD24976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07D4F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A07D4F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07D4F"/>
    <w:rPr>
      <w:sz w:val="18"/>
      <w:szCs w:val="18"/>
    </w:rPr>
  </w:style>
  <w:style w:type="paragraph" w:customStyle="1" w:styleId="style3">
    <w:name w:val="style3"/>
    <w:basedOn w:val="a"/>
    <w:rsid w:val="004B2DD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character" w:styleId="a6">
    <w:name w:val="Hyperlink"/>
    <w:basedOn w:val="a0"/>
    <w:uiPriority w:val="99"/>
    <w:unhideWhenUsed/>
    <w:rsid w:val="004B2DDA"/>
    <w:rPr>
      <w:color w:val="0000FF"/>
      <w:u w:val="single"/>
    </w:rPr>
  </w:style>
  <w:style w:type="paragraph" w:styleId="3">
    <w:name w:val="Body Text 3"/>
    <w:basedOn w:val="a"/>
    <w:link w:val="30"/>
    <w:rsid w:val="004B2DDA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4B2DDA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a7">
    <w:name w:val="Normal (Web)"/>
    <w:basedOn w:val="a"/>
    <w:uiPriority w:val="99"/>
    <w:unhideWhenUsed/>
    <w:rsid w:val="004B2DDA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customStyle="1" w:styleId="copyright">
    <w:name w:val="copyright"/>
    <w:basedOn w:val="a"/>
    <w:rsid w:val="004B2D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header"/>
    <w:basedOn w:val="a"/>
    <w:link w:val="a9"/>
    <w:uiPriority w:val="99"/>
    <w:unhideWhenUsed/>
    <w:rsid w:val="00103F80"/>
    <w:pPr>
      <w:tabs>
        <w:tab w:val="center" w:pos="4320"/>
        <w:tab w:val="right" w:pos="8640"/>
      </w:tabs>
    </w:pPr>
  </w:style>
  <w:style w:type="character" w:customStyle="1" w:styleId="a9">
    <w:name w:val="页眉 字符"/>
    <w:basedOn w:val="a0"/>
    <w:link w:val="a8"/>
    <w:uiPriority w:val="99"/>
    <w:rsid w:val="00103F80"/>
  </w:style>
  <w:style w:type="paragraph" w:styleId="aa">
    <w:name w:val="footer"/>
    <w:basedOn w:val="a"/>
    <w:link w:val="ab"/>
    <w:uiPriority w:val="99"/>
    <w:unhideWhenUsed/>
    <w:rsid w:val="00103F80"/>
    <w:pPr>
      <w:tabs>
        <w:tab w:val="center" w:pos="4320"/>
        <w:tab w:val="right" w:pos="8640"/>
      </w:tabs>
    </w:pPr>
  </w:style>
  <w:style w:type="character" w:customStyle="1" w:styleId="ab">
    <w:name w:val="页脚 字符"/>
    <w:basedOn w:val="a0"/>
    <w:link w:val="aa"/>
    <w:uiPriority w:val="99"/>
    <w:rsid w:val="00103F80"/>
  </w:style>
  <w:style w:type="character" w:customStyle="1" w:styleId="apple-converted-space">
    <w:name w:val="apple-converted-space"/>
    <w:basedOn w:val="a0"/>
    <w:rsid w:val="0063445B"/>
  </w:style>
  <w:style w:type="paragraph" w:customStyle="1" w:styleId="6">
    <w:name w:val="样式6"/>
    <w:basedOn w:val="a"/>
    <w:rsid w:val="000D149D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character" w:styleId="ac">
    <w:name w:val="Strong"/>
    <w:basedOn w:val="a0"/>
    <w:uiPriority w:val="22"/>
    <w:qFormat/>
    <w:rsid w:val="0030501C"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sid w:val="005B5303"/>
    <w:rPr>
      <w:color w:val="605E5C"/>
      <w:shd w:val="clear" w:color="auto" w:fill="E1DFDD"/>
    </w:rPr>
  </w:style>
  <w:style w:type="character" w:customStyle="1" w:styleId="2">
    <w:name w:val="未处理的提及2"/>
    <w:basedOn w:val="a0"/>
    <w:uiPriority w:val="99"/>
    <w:semiHidden/>
    <w:unhideWhenUsed/>
    <w:rsid w:val="00B237AD"/>
    <w:rPr>
      <w:color w:val="605E5C"/>
      <w:shd w:val="clear" w:color="auto" w:fill="E1DFDD"/>
    </w:rPr>
  </w:style>
  <w:style w:type="character" w:customStyle="1" w:styleId="style4">
    <w:name w:val="style4"/>
    <w:basedOn w:val="a0"/>
    <w:rsid w:val="004B3B6E"/>
  </w:style>
  <w:style w:type="character" w:styleId="ad">
    <w:name w:val="Unresolved Mention"/>
    <w:basedOn w:val="a0"/>
    <w:uiPriority w:val="99"/>
    <w:semiHidden/>
    <w:unhideWhenUsed/>
    <w:rsid w:val="00CF21DC"/>
    <w:rPr>
      <w:color w:val="605E5C"/>
      <w:shd w:val="clear" w:color="auto" w:fill="E1DFDD"/>
    </w:rPr>
  </w:style>
  <w:style w:type="table" w:styleId="5-1">
    <w:name w:val="Grid Table 5 Dark Accent 1"/>
    <w:basedOn w:val="a1"/>
    <w:uiPriority w:val="50"/>
    <w:rsid w:val="008024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ae">
    <w:name w:val="List Paragraph"/>
    <w:basedOn w:val="a"/>
    <w:uiPriority w:val="34"/>
    <w:qFormat/>
    <w:rsid w:val="00604EA1"/>
    <w:pPr>
      <w:ind w:firstLineChars="200" w:firstLine="420"/>
    </w:pPr>
  </w:style>
  <w:style w:type="table" w:styleId="af">
    <w:name w:val="Table Grid"/>
    <w:basedOn w:val="a1"/>
    <w:uiPriority w:val="59"/>
    <w:rsid w:val="006B3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onfsys.iconf.org/online-payment/89000317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29668076AC49B282F2AC1A513231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A2B410-AAB7-4B4B-B653-23665C28B3B1}"/>
      </w:docPartPr>
      <w:docPartBody>
        <w:p w:rsidR="00376487" w:rsidRDefault="006E162E" w:rsidP="006E162E">
          <w:pPr>
            <w:pStyle w:val="FB29668076AC49B282F2AC1A5132313C16"/>
          </w:pP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8F662070223B48AA8B24472B5248A0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7341F0-4D82-42E9-AA8D-0518B27A802D}"/>
      </w:docPartPr>
      <w:docPartBody>
        <w:p w:rsidR="00376487" w:rsidRDefault="006E162E" w:rsidP="006E162E">
          <w:pPr>
            <w:pStyle w:val="8F662070223B48AA8B24472B5248A0041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8094D441F1CC48728E6DEFA832DFC56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48AE891-87E0-46F9-B9C7-6BE6770F822B}"/>
      </w:docPartPr>
      <w:docPartBody>
        <w:p w:rsidR="00376487" w:rsidRDefault="006E162E" w:rsidP="006E162E">
          <w:pPr>
            <w:pStyle w:val="8094D441F1CC48728E6DEFA832DFC5621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93780DD0F1844A158841506FA2A2B17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74A8C2-2497-4815-BCBB-C6AB26DD4598}"/>
      </w:docPartPr>
      <w:docPartBody>
        <w:p w:rsidR="00376487" w:rsidRDefault="006E162E" w:rsidP="006E162E">
          <w:pPr>
            <w:pStyle w:val="93780DD0F1844A158841506FA2A2B17315"/>
          </w:pPr>
          <w:r w:rsidRPr="00997614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6E3FB9D690404C669F19FA0F34CBAFD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874E72-CC42-4D4D-85EC-128D495DAC93}"/>
      </w:docPartPr>
      <w:docPartBody>
        <w:p w:rsidR="005C0C08" w:rsidRDefault="006E162E" w:rsidP="006E162E">
          <w:pPr>
            <w:pStyle w:val="6E3FB9D690404C669F19FA0F34CBAFDC1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04C7CE2F9879460985C522C651F637B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69CD39B-0E35-4C5F-AFB2-7217621074D3}"/>
      </w:docPartPr>
      <w:docPartBody>
        <w:p w:rsidR="005C0C08" w:rsidRDefault="006E162E" w:rsidP="006E162E">
          <w:pPr>
            <w:pStyle w:val="04C7CE2F9879460985C522C651F637BD14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1878148ADD7F4771AD1C93896AC2152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F3AF8A-DBD6-4892-9789-3159540AD4E3}"/>
      </w:docPartPr>
      <w:docPartBody>
        <w:p w:rsidR="005C0C08" w:rsidRDefault="006E162E" w:rsidP="006E162E">
          <w:pPr>
            <w:pStyle w:val="1878148ADD7F4771AD1C93896AC215201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191A1AD75F174FB083E2BF40CBB27C8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654FCF-FB91-4BB0-92AF-A24CA9E66218}"/>
      </w:docPartPr>
      <w:docPartBody>
        <w:p w:rsidR="005C0C08" w:rsidRDefault="006E162E" w:rsidP="006E162E">
          <w:pPr>
            <w:pStyle w:val="191A1AD75F174FB083E2BF40CBB27C8814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44A8EC13541C489C9A39054EE22F9A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9B2670-ACA6-46E8-A9C0-2CBC04DE486F}"/>
      </w:docPartPr>
      <w:docPartBody>
        <w:p w:rsidR="005C0C08" w:rsidRDefault="006E162E" w:rsidP="006E162E">
          <w:pPr>
            <w:pStyle w:val="44A8EC13541C489C9A39054EE22F9A0113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1ECD8DBFB5614B758B9E671104911C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ADDA38-26A6-4AEC-9FE3-E658BEDCB1B2}"/>
      </w:docPartPr>
      <w:docPartBody>
        <w:p w:rsidR="005C0C08" w:rsidRDefault="006E162E" w:rsidP="006E162E">
          <w:pPr>
            <w:pStyle w:val="1ECD8DBFB5614B758B9E671104911CD212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BEAA023FE498473E82548F0C4DE447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0F61AA-C5F9-432E-89BD-E8E0E2DBA946}"/>
      </w:docPartPr>
      <w:docPartBody>
        <w:p w:rsidR="005C0C08" w:rsidRDefault="006E162E" w:rsidP="006E162E">
          <w:pPr>
            <w:pStyle w:val="BEAA023FE498473E82548F0C4DE4475D11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7917AC429D14016AAF3F172729FB69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130FE70-3C8D-4B55-BE13-07E3E12C15D1}"/>
      </w:docPartPr>
      <w:docPartBody>
        <w:p w:rsidR="005C0C08" w:rsidRDefault="006E162E" w:rsidP="006E162E">
          <w:pPr>
            <w:pStyle w:val="E7917AC429D14016AAF3F172729FB6908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D5B8041FBD34F03B6DBB6C5CDF4408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2C2B9C-C4C9-43C3-A361-9DF8DAC470B6}"/>
      </w:docPartPr>
      <w:docPartBody>
        <w:p w:rsidR="005C0C08" w:rsidRDefault="006E162E" w:rsidP="006E162E">
          <w:pPr>
            <w:pStyle w:val="CD5B8041FBD34F03B6DBB6C5CDF44087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BF7"/>
    <w:rsid w:val="00022F2A"/>
    <w:rsid w:val="00024A3F"/>
    <w:rsid w:val="000407B6"/>
    <w:rsid w:val="00050B97"/>
    <w:rsid w:val="000C6975"/>
    <w:rsid w:val="000D1C3D"/>
    <w:rsid w:val="00130F88"/>
    <w:rsid w:val="00134A1A"/>
    <w:rsid w:val="00135E15"/>
    <w:rsid w:val="00162E8E"/>
    <w:rsid w:val="001827DE"/>
    <w:rsid w:val="00193841"/>
    <w:rsid w:val="00195468"/>
    <w:rsid w:val="001D2C1C"/>
    <w:rsid w:val="001F350A"/>
    <w:rsid w:val="00201ABF"/>
    <w:rsid w:val="0023408D"/>
    <w:rsid w:val="002604D3"/>
    <w:rsid w:val="002B7BE6"/>
    <w:rsid w:val="002E60D0"/>
    <w:rsid w:val="003236D7"/>
    <w:rsid w:val="00344810"/>
    <w:rsid w:val="00376487"/>
    <w:rsid w:val="003F2F26"/>
    <w:rsid w:val="004B16B5"/>
    <w:rsid w:val="004F3DB0"/>
    <w:rsid w:val="00540288"/>
    <w:rsid w:val="00541AE1"/>
    <w:rsid w:val="005844CD"/>
    <w:rsid w:val="005C0C08"/>
    <w:rsid w:val="005D5FB4"/>
    <w:rsid w:val="00607FEA"/>
    <w:rsid w:val="00617D16"/>
    <w:rsid w:val="006611E5"/>
    <w:rsid w:val="00676E53"/>
    <w:rsid w:val="006A0FAA"/>
    <w:rsid w:val="006B5FD2"/>
    <w:rsid w:val="006B6DDA"/>
    <w:rsid w:val="006D0D3D"/>
    <w:rsid w:val="006D26FE"/>
    <w:rsid w:val="006E162E"/>
    <w:rsid w:val="006F5161"/>
    <w:rsid w:val="007072FC"/>
    <w:rsid w:val="007605B6"/>
    <w:rsid w:val="0076300B"/>
    <w:rsid w:val="007A29E4"/>
    <w:rsid w:val="007F5072"/>
    <w:rsid w:val="008037AF"/>
    <w:rsid w:val="00814B23"/>
    <w:rsid w:val="008202CD"/>
    <w:rsid w:val="00871E54"/>
    <w:rsid w:val="008B60A7"/>
    <w:rsid w:val="008C11B7"/>
    <w:rsid w:val="00913145"/>
    <w:rsid w:val="00924E3B"/>
    <w:rsid w:val="00997086"/>
    <w:rsid w:val="009A33FB"/>
    <w:rsid w:val="009C2978"/>
    <w:rsid w:val="009D35AF"/>
    <w:rsid w:val="009F2EF7"/>
    <w:rsid w:val="00A502D0"/>
    <w:rsid w:val="00A957AB"/>
    <w:rsid w:val="00AA09F6"/>
    <w:rsid w:val="00AC3918"/>
    <w:rsid w:val="00B6510D"/>
    <w:rsid w:val="00BB68C7"/>
    <w:rsid w:val="00BE5190"/>
    <w:rsid w:val="00BF6798"/>
    <w:rsid w:val="00C31997"/>
    <w:rsid w:val="00C34753"/>
    <w:rsid w:val="00CA146C"/>
    <w:rsid w:val="00CB2289"/>
    <w:rsid w:val="00D1089E"/>
    <w:rsid w:val="00D412EE"/>
    <w:rsid w:val="00DA7606"/>
    <w:rsid w:val="00E56D58"/>
    <w:rsid w:val="00E706FA"/>
    <w:rsid w:val="00E80AC6"/>
    <w:rsid w:val="00EB7798"/>
    <w:rsid w:val="00F4641E"/>
    <w:rsid w:val="00F540F5"/>
    <w:rsid w:val="00F66BD8"/>
    <w:rsid w:val="00FA5BF7"/>
    <w:rsid w:val="00FB1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B7798"/>
    <w:rPr>
      <w:color w:val="808080"/>
    </w:rPr>
  </w:style>
  <w:style w:type="paragraph" w:customStyle="1" w:styleId="FB29668076AC49B282F2AC1A5132313C16">
    <w:name w:val="FB29668076AC49B282F2AC1A5132313C16"/>
    <w:rsid w:val="006E162E"/>
    <w:pPr>
      <w:widowControl w:val="0"/>
      <w:jc w:val="both"/>
    </w:pPr>
  </w:style>
  <w:style w:type="paragraph" w:customStyle="1" w:styleId="E7917AC429D14016AAF3F172729FB6908">
    <w:name w:val="E7917AC429D14016AAF3F172729FB6908"/>
    <w:rsid w:val="006E162E"/>
    <w:pPr>
      <w:widowControl w:val="0"/>
      <w:jc w:val="both"/>
    </w:pPr>
  </w:style>
  <w:style w:type="paragraph" w:customStyle="1" w:styleId="CD5B8041FBD34F03B6DBB6C5CDF440877">
    <w:name w:val="CD5B8041FBD34F03B6DBB6C5CDF440877"/>
    <w:rsid w:val="006E162E"/>
    <w:pPr>
      <w:widowControl w:val="0"/>
      <w:jc w:val="both"/>
    </w:pPr>
  </w:style>
  <w:style w:type="paragraph" w:customStyle="1" w:styleId="1ECD8DBFB5614B758B9E671104911CD212">
    <w:name w:val="1ECD8DBFB5614B758B9E671104911CD212"/>
    <w:rsid w:val="006E162E"/>
    <w:pPr>
      <w:widowControl w:val="0"/>
      <w:jc w:val="both"/>
    </w:pPr>
  </w:style>
  <w:style w:type="paragraph" w:customStyle="1" w:styleId="BEAA023FE498473E82548F0C4DE4475D11">
    <w:name w:val="BEAA023FE498473E82548F0C4DE4475D11"/>
    <w:rsid w:val="006E162E"/>
    <w:pPr>
      <w:widowControl w:val="0"/>
      <w:jc w:val="both"/>
    </w:pPr>
  </w:style>
  <w:style w:type="paragraph" w:customStyle="1" w:styleId="6E3FB9D690404C669F19FA0F34CBAFDC14">
    <w:name w:val="6E3FB9D690404C669F19FA0F34CBAFDC14"/>
    <w:rsid w:val="006E162E"/>
    <w:pPr>
      <w:widowControl w:val="0"/>
      <w:jc w:val="both"/>
    </w:pPr>
  </w:style>
  <w:style w:type="paragraph" w:customStyle="1" w:styleId="04C7CE2F9879460985C522C651F637BD14">
    <w:name w:val="04C7CE2F9879460985C522C651F637BD14"/>
    <w:rsid w:val="006E162E"/>
    <w:pPr>
      <w:widowControl w:val="0"/>
      <w:jc w:val="both"/>
    </w:pPr>
  </w:style>
  <w:style w:type="paragraph" w:customStyle="1" w:styleId="1878148ADD7F4771AD1C93896AC2152014">
    <w:name w:val="1878148ADD7F4771AD1C93896AC2152014"/>
    <w:rsid w:val="006E162E"/>
    <w:pPr>
      <w:widowControl w:val="0"/>
      <w:jc w:val="both"/>
    </w:pPr>
  </w:style>
  <w:style w:type="paragraph" w:customStyle="1" w:styleId="191A1AD75F174FB083E2BF40CBB27C8814">
    <w:name w:val="191A1AD75F174FB083E2BF40CBB27C8814"/>
    <w:rsid w:val="006E162E"/>
    <w:pPr>
      <w:widowControl w:val="0"/>
      <w:jc w:val="both"/>
    </w:pPr>
  </w:style>
  <w:style w:type="paragraph" w:customStyle="1" w:styleId="44A8EC13541C489C9A39054EE22F9A0113">
    <w:name w:val="44A8EC13541C489C9A39054EE22F9A0113"/>
    <w:rsid w:val="006E162E"/>
    <w:pPr>
      <w:widowControl w:val="0"/>
      <w:jc w:val="both"/>
    </w:pPr>
  </w:style>
  <w:style w:type="paragraph" w:customStyle="1" w:styleId="8F662070223B48AA8B24472B5248A00415">
    <w:name w:val="8F662070223B48AA8B24472B5248A00415"/>
    <w:rsid w:val="006E162E"/>
    <w:pPr>
      <w:widowControl w:val="0"/>
      <w:jc w:val="both"/>
    </w:pPr>
  </w:style>
  <w:style w:type="paragraph" w:customStyle="1" w:styleId="8094D441F1CC48728E6DEFA832DFC56215">
    <w:name w:val="8094D441F1CC48728E6DEFA832DFC56215"/>
    <w:rsid w:val="006E162E"/>
    <w:pPr>
      <w:widowControl w:val="0"/>
      <w:jc w:val="both"/>
    </w:pPr>
  </w:style>
  <w:style w:type="paragraph" w:customStyle="1" w:styleId="93780DD0F1844A158841506FA2A2B17315">
    <w:name w:val="93780DD0F1844A158841506FA2A2B17315"/>
    <w:rsid w:val="006E162E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2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iqin Cao</cp:lastModifiedBy>
  <cp:revision>251</cp:revision>
  <dcterms:created xsi:type="dcterms:W3CDTF">2018-02-26T07:23:00Z</dcterms:created>
  <dcterms:modified xsi:type="dcterms:W3CDTF">2024-02-23T03:28:00Z</dcterms:modified>
</cp:coreProperties>
</file>